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CB6F32" w14:textId="490D6178" w:rsidR="0059431E" w:rsidRDefault="0059431E" w:rsidP="0059431E">
      <w:pPr>
        <w:pStyle w:val="Title"/>
        <w:jc w:val="center"/>
      </w:pPr>
      <w:r>
        <w:t>Chapter 5: Conditionals</w:t>
      </w:r>
    </w:p>
    <w:p w14:paraId="1B75AFCD" w14:textId="77777777" w:rsidR="0059431E" w:rsidRDefault="0059431E" w:rsidP="0059431E"/>
    <w:p w14:paraId="54D60C88" w14:textId="15B39941" w:rsidR="0059431E" w:rsidRDefault="0059431E" w:rsidP="0059431E">
      <w:pPr>
        <w:spacing w:line="360" w:lineRule="auto"/>
      </w:pPr>
      <w:r>
        <w:t>At some point in every program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6425B592" w14:textId="77777777" w:rsidR="0059431E" w:rsidRDefault="0059431E" w:rsidP="0059431E">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59431E" w:rsidRPr="0059431E" w14:paraId="386CB636" w14:textId="77777777" w:rsidTr="005701D0">
        <w:tc>
          <w:tcPr>
            <w:tcW w:w="2977" w:type="dxa"/>
            <w:shd w:val="clear" w:color="auto" w:fill="99CCFF"/>
          </w:tcPr>
          <w:p w14:paraId="3E502C83"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24C86F90"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Description</w:t>
            </w:r>
          </w:p>
        </w:tc>
      </w:tr>
      <w:tr w:rsidR="0059431E" w:rsidRPr="0059431E" w14:paraId="0CD2BBC3" w14:textId="77777777" w:rsidTr="005701D0">
        <w:tc>
          <w:tcPr>
            <w:tcW w:w="2977" w:type="dxa"/>
          </w:tcPr>
          <w:p w14:paraId="3D9719B9"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 statement</w:t>
            </w:r>
          </w:p>
        </w:tc>
        <w:tc>
          <w:tcPr>
            <w:tcW w:w="5103" w:type="dxa"/>
          </w:tcPr>
          <w:p w14:paraId="68C29B7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59431E" w:rsidRPr="0059431E" w14:paraId="46CEFE81" w14:textId="77777777" w:rsidTr="005701D0">
        <w:tc>
          <w:tcPr>
            <w:tcW w:w="2977" w:type="dxa"/>
          </w:tcPr>
          <w:p w14:paraId="0B79DCAB"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else statement</w:t>
            </w:r>
          </w:p>
        </w:tc>
        <w:tc>
          <w:tcPr>
            <w:tcW w:w="5103" w:type="dxa"/>
          </w:tcPr>
          <w:p w14:paraId="5D1341C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59431E" w:rsidRPr="0059431E" w14:paraId="337A2F4F" w14:textId="77777777" w:rsidTr="005701D0">
        <w:tc>
          <w:tcPr>
            <w:tcW w:w="2977" w:type="dxa"/>
          </w:tcPr>
          <w:p w14:paraId="0E066FD6"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nested if statements</w:t>
            </w:r>
          </w:p>
        </w:tc>
        <w:tc>
          <w:tcPr>
            <w:tcW w:w="5103" w:type="dxa"/>
          </w:tcPr>
          <w:p w14:paraId="27FD1778"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59431E" w:rsidRPr="0059431E" w14:paraId="3B6B32E1" w14:textId="77777777" w:rsidTr="005701D0">
        <w:tc>
          <w:tcPr>
            <w:tcW w:w="2977" w:type="dxa"/>
          </w:tcPr>
          <w:p w14:paraId="7175C5EF"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switch statement</w:t>
            </w:r>
          </w:p>
        </w:tc>
        <w:tc>
          <w:tcPr>
            <w:tcW w:w="5103" w:type="dxa"/>
          </w:tcPr>
          <w:p w14:paraId="4E3752AA"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1A8BA387" w14:textId="77777777" w:rsidR="0059431E" w:rsidRPr="0059431E" w:rsidRDefault="0059431E" w:rsidP="0059431E">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085839AD" w14:textId="734AD0DA" w:rsidR="004E6FEF" w:rsidRDefault="000F60B1"/>
    <w:p w14:paraId="183B22F9" w14:textId="4CBCA221" w:rsidR="008F0982" w:rsidRDefault="008F0982">
      <w:pPr>
        <w:rPr>
          <w:b/>
          <w:bCs/>
        </w:rPr>
      </w:pPr>
      <w:r>
        <w:rPr>
          <w:b/>
          <w:bCs/>
        </w:rPr>
        <w:t>Ex</w:t>
      </w:r>
      <w:r w:rsidR="00AA7A40">
        <w:rPr>
          <w:b/>
          <w:bCs/>
        </w:rPr>
        <w:t>ample of an if statement</w:t>
      </w:r>
    </w:p>
    <w:p w14:paraId="7BA49FFB" w14:textId="549512B5" w:rsidR="007C25F2" w:rsidRDefault="00C5280F" w:rsidP="00C5280F">
      <w:pPr>
        <w:spacing w:line="360" w:lineRule="auto"/>
      </w:pPr>
      <w:r w:rsidRPr="00C5280F">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sidR="009E1578">
        <w:rPr>
          <w:noProof/>
        </w:rPr>
        <w:drawing>
          <wp:inline distT="0" distB="0" distL="0" distR="0" wp14:anchorId="431C90B4" wp14:editId="1A192AB0">
            <wp:extent cx="5410200" cy="1666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75FB7DD3" w14:textId="77777777" w:rsidR="007C25F2" w:rsidRDefault="007C25F2">
      <w:r>
        <w:br w:type="page"/>
      </w:r>
    </w:p>
    <w:p w14:paraId="02D23056" w14:textId="0F58F161" w:rsidR="00AA7A40" w:rsidRDefault="00AE337E" w:rsidP="00C5280F">
      <w:pPr>
        <w:spacing w:line="360" w:lineRule="auto"/>
        <w:rPr>
          <w:noProof/>
        </w:rPr>
      </w:pPr>
      <w:r w:rsidRPr="00AE337E">
        <w:lastRenderedPageBreak/>
        <w:t>We can further reduce the code in the above example by removing the curly braces. This will only work if the code to be executed is a single line of code</w:t>
      </w:r>
      <w:r w:rsidR="00C6583B">
        <w:t>, this done in a similar manor to that of Python</w:t>
      </w:r>
      <w:r w:rsidRPr="00AE337E">
        <w:t>. If there is more than one line of code, only the first will be executed. The following lines will be executed after the if statement has exited. This may cause issues later as a syntax error will not be given. This is a logical error and the compiler cannot help you.</w:t>
      </w:r>
      <w:r w:rsidR="00A70106" w:rsidRPr="00A70106">
        <w:rPr>
          <w:noProof/>
        </w:rPr>
        <w:t xml:space="preserve"> </w:t>
      </w:r>
      <w:r w:rsidR="00A70106">
        <w:rPr>
          <w:noProof/>
        </w:rPr>
        <w:drawing>
          <wp:inline distT="0" distB="0" distL="0" distR="0" wp14:anchorId="68BB80DA" wp14:editId="7C4B1764">
            <wp:extent cx="5724525" cy="6562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230D015" w14:textId="0DB40640" w:rsidR="008D3D54" w:rsidRDefault="004145CE" w:rsidP="00C5280F">
      <w:pPr>
        <w:spacing w:line="360" w:lineRule="auto"/>
        <w:rPr>
          <w:b/>
          <w:bCs/>
          <w:noProof/>
        </w:rPr>
      </w:pPr>
      <w:r>
        <w:rPr>
          <w:b/>
          <w:bCs/>
          <w:noProof/>
        </w:rPr>
        <w:t>Task 1: Submit the answer as a screenshot in your class</w:t>
      </w:r>
      <w:r w:rsidR="00DE4F04">
        <w:rPr>
          <w:b/>
          <w:bCs/>
          <w:noProof/>
        </w:rPr>
        <w:t xml:space="preserve"> Notebook</w:t>
      </w:r>
    </w:p>
    <w:p w14:paraId="1CEB39EB" w14:textId="11B773E0" w:rsidR="00FB78E2" w:rsidRDefault="00707A8A" w:rsidP="00FB78E2">
      <w:pPr>
        <w:spacing w:line="360" w:lineRule="auto"/>
        <w:rPr>
          <w:b/>
          <w:bCs/>
          <w:noProof/>
        </w:rPr>
      </w:pPr>
      <w:r>
        <w:rPr>
          <w:noProof/>
        </w:rPr>
        <w:t xml:space="preserve">If  num1 = 12; num2 = </w:t>
      </w:r>
      <w:r w:rsidR="00BC233D">
        <w:rPr>
          <w:noProof/>
        </w:rPr>
        <w:t xml:space="preserve">5; and num3 = 7; what do they equal after the </w:t>
      </w:r>
      <w:r w:rsidR="00886238">
        <w:rPr>
          <w:noProof/>
        </w:rPr>
        <w:t>above sums are performed on them?</w:t>
      </w:r>
      <w:r w:rsidR="00FB78E2">
        <w:rPr>
          <w:noProof/>
        </w:rPr>
        <w:t xml:space="preserve"> </w:t>
      </w:r>
      <w:r w:rsidR="00FB78E2">
        <w:rPr>
          <w:b/>
          <w:bCs/>
          <w:noProof/>
        </w:rPr>
        <w:t xml:space="preserve">Num1 = </w:t>
      </w:r>
      <w:r w:rsidR="00FB78E2">
        <w:rPr>
          <w:b/>
          <w:bCs/>
          <w:noProof/>
        </w:rPr>
        <w:tab/>
      </w:r>
      <w:r w:rsidR="00FB78E2">
        <w:rPr>
          <w:b/>
          <w:bCs/>
          <w:noProof/>
        </w:rPr>
        <w:tab/>
        <w:t>num2 =</w:t>
      </w:r>
      <w:r w:rsidR="00FB78E2">
        <w:rPr>
          <w:b/>
          <w:bCs/>
          <w:noProof/>
        </w:rPr>
        <w:tab/>
      </w:r>
      <w:r w:rsidR="00FB78E2">
        <w:rPr>
          <w:b/>
          <w:bCs/>
          <w:noProof/>
        </w:rPr>
        <w:tab/>
        <w:t xml:space="preserve">num3= </w:t>
      </w:r>
    </w:p>
    <w:p w14:paraId="45E5173D" w14:textId="463CD964" w:rsidR="00FB78E2" w:rsidRDefault="00A374CA" w:rsidP="00FB78E2">
      <w:pPr>
        <w:spacing w:line="360" w:lineRule="auto"/>
        <w:rPr>
          <w:b/>
          <w:bCs/>
          <w:noProof/>
        </w:rPr>
      </w:pPr>
      <w:r>
        <w:rPr>
          <w:b/>
          <w:bCs/>
          <w:noProof/>
        </w:rPr>
        <w:lastRenderedPageBreak/>
        <w:t>Example of if – else statement</w:t>
      </w:r>
    </w:p>
    <w:p w14:paraId="276CAC11" w14:textId="00A3F6A3" w:rsidR="00A374CA" w:rsidRDefault="00655206" w:rsidP="00655206">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2D3982F7" w14:textId="7311C694" w:rsidR="00AC1A16" w:rsidRPr="00655206" w:rsidRDefault="00BC124E" w:rsidP="00655206">
      <w:pPr>
        <w:spacing w:line="360" w:lineRule="auto"/>
        <w:rPr>
          <w:noProof/>
        </w:rPr>
      </w:pPr>
      <w:r>
        <w:rPr>
          <w:noProof/>
        </w:rPr>
        <w:drawing>
          <wp:inline distT="0" distB="0" distL="0" distR="0" wp14:anchorId="1A411695" wp14:editId="3C57101C">
            <wp:extent cx="5391150" cy="5476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ECCE8D" w14:textId="77777777" w:rsidR="00E30142" w:rsidRDefault="00E30142">
      <w:pPr>
        <w:rPr>
          <w:b/>
          <w:bCs/>
        </w:rPr>
      </w:pPr>
      <w:r>
        <w:rPr>
          <w:b/>
          <w:bCs/>
        </w:rPr>
        <w:br w:type="page"/>
      </w:r>
    </w:p>
    <w:p w14:paraId="0F069D6E" w14:textId="03F92428" w:rsidR="00707A8A" w:rsidRDefault="00881049" w:rsidP="00C5280F">
      <w:pPr>
        <w:spacing w:line="360" w:lineRule="auto"/>
      </w:pPr>
      <w:r w:rsidRPr="00521E86">
        <w:rPr>
          <w:b/>
          <w:bCs/>
        </w:rPr>
        <w:lastRenderedPageBreak/>
        <w:t xml:space="preserve">Example of if – else if </w:t>
      </w:r>
      <w:r w:rsidR="00521E86">
        <w:rPr>
          <w:b/>
          <w:bCs/>
        </w:rPr>
        <w:t>–</w:t>
      </w:r>
      <w:r w:rsidRPr="00521E86">
        <w:rPr>
          <w:b/>
          <w:bCs/>
        </w:rPr>
        <w:t xml:space="preserve"> else</w:t>
      </w:r>
    </w:p>
    <w:p w14:paraId="2DBE0673" w14:textId="22BCBDA8" w:rsidR="00521E86" w:rsidRDefault="00E30142" w:rsidP="00C5280F">
      <w:pPr>
        <w:spacing w:line="360" w:lineRule="auto"/>
      </w:pPr>
      <w:r w:rsidRPr="00E30142">
        <w:t>Building on from the if…else statement, we can add another condition to the second portion of code. Here we are saying, if the first condition is true then do the first portion of code, otherwise check if the second condition is true, and if so do the second portion of code, and if neither are true, do the third portion of code.</w:t>
      </w:r>
    </w:p>
    <w:p w14:paraId="3DC4A5FB" w14:textId="059C2B79" w:rsidR="00E30142" w:rsidRDefault="00484BC7" w:rsidP="00C5280F">
      <w:pPr>
        <w:spacing w:line="360" w:lineRule="auto"/>
      </w:pPr>
      <w:r>
        <w:rPr>
          <w:noProof/>
        </w:rPr>
        <w:drawing>
          <wp:inline distT="0" distB="0" distL="0" distR="0" wp14:anchorId="1BF1265E" wp14:editId="399EA4B2">
            <wp:extent cx="5724525" cy="3609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35E2175C" w14:textId="5DE14D57" w:rsidR="00A759E0" w:rsidRPr="00A759E0" w:rsidRDefault="00A759E0" w:rsidP="00A759E0">
      <w:pPr>
        <w:spacing w:line="360" w:lineRule="auto"/>
        <w:rPr>
          <w:color w:val="FF0000"/>
        </w:rPr>
      </w:pPr>
      <w:bookmarkStart w:id="0" w:name="OLE_LINK1"/>
      <w:bookmarkStart w:id="1" w:name="OLE_LINK2"/>
      <w:r w:rsidRPr="00A759E0">
        <w:rPr>
          <w:color w:val="FF0000"/>
        </w:rPr>
        <w:t>Note: If a condition equates to true, the corresponding code portion will be executed. All others will be ignored.</w:t>
      </w:r>
    </w:p>
    <w:bookmarkEnd w:id="0"/>
    <w:bookmarkEnd w:id="1"/>
    <w:p w14:paraId="3931A202" w14:textId="0B486588" w:rsidR="00DE4F04" w:rsidRDefault="00DE4F04">
      <w:pPr>
        <w:rPr>
          <w:b/>
          <w:bCs/>
        </w:rPr>
      </w:pPr>
      <w:r>
        <w:rPr>
          <w:b/>
          <w:bCs/>
        </w:rPr>
        <w:t>Task 2:</w:t>
      </w:r>
    </w:p>
    <w:p w14:paraId="736BCFC5" w14:textId="22306560" w:rsidR="00457A6A" w:rsidRDefault="009D677A">
      <w:pPr>
        <w:rPr>
          <w:noProof/>
        </w:rPr>
      </w:pPr>
      <w:r>
        <w:t xml:space="preserve">Sticking with </w:t>
      </w:r>
      <w:r>
        <w:rPr>
          <w:noProof/>
        </w:rPr>
        <w:t>num1 = 12; num2 = 5; and num3 = 7; Set a to equal false, b to equal true</w:t>
      </w:r>
      <w:r w:rsidR="00772392">
        <w:rPr>
          <w:noProof/>
        </w:rPr>
        <w:t xml:space="preserve"> and add the following scenarios:</w:t>
      </w:r>
    </w:p>
    <w:p w14:paraId="35ADD178" w14:textId="1C118B6F" w:rsidR="00772392" w:rsidRDefault="00772392">
      <w:pPr>
        <w:rPr>
          <w:noProof/>
        </w:rPr>
      </w:pPr>
      <w:r>
        <w:rPr>
          <w:noProof/>
        </w:rPr>
        <w:tab/>
        <w:t>If a true</w:t>
      </w:r>
      <w:r w:rsidR="00745430">
        <w:rPr>
          <w:noProof/>
        </w:rPr>
        <w:t xml:space="preserve"> – num1 += 10; num2 += 15;</w:t>
      </w:r>
    </w:p>
    <w:p w14:paraId="681EECC6" w14:textId="02ADC485" w:rsidR="00745430" w:rsidRDefault="00745430">
      <w:pPr>
        <w:rPr>
          <w:noProof/>
        </w:rPr>
      </w:pPr>
      <w:r>
        <w:rPr>
          <w:noProof/>
        </w:rPr>
        <w:tab/>
        <w:t xml:space="preserve">If b true </w:t>
      </w:r>
      <w:r w:rsidR="0086545A">
        <w:rPr>
          <w:noProof/>
        </w:rPr>
        <w:t>–</w:t>
      </w:r>
      <w:r>
        <w:rPr>
          <w:noProof/>
        </w:rPr>
        <w:t xml:space="preserve"> </w:t>
      </w:r>
      <w:r w:rsidR="0086545A">
        <w:rPr>
          <w:noProof/>
        </w:rPr>
        <w:t>num1++; num3 += 20;</w:t>
      </w:r>
    </w:p>
    <w:p w14:paraId="5F58C53B" w14:textId="1D48D0C9" w:rsidR="0086545A" w:rsidRDefault="0086545A">
      <w:pPr>
        <w:rPr>
          <w:noProof/>
        </w:rPr>
      </w:pPr>
      <w:r>
        <w:rPr>
          <w:noProof/>
        </w:rPr>
        <w:tab/>
        <w:t>If both false – num1--; num2--; num3--;</w:t>
      </w:r>
    </w:p>
    <w:p w14:paraId="0D7E730F" w14:textId="43B11D8B" w:rsidR="0086545A" w:rsidRPr="009D677A" w:rsidRDefault="00663B48">
      <w:r>
        <w:rPr>
          <w:noProof/>
        </w:rPr>
        <w:t>Screenshot the output to class Notebook.</w:t>
      </w:r>
    </w:p>
    <w:p w14:paraId="2C8F3698" w14:textId="14E891E4" w:rsidR="0011103B" w:rsidRDefault="0011103B">
      <w:pPr>
        <w:rPr>
          <w:b/>
          <w:bCs/>
        </w:rPr>
      </w:pPr>
      <w:r>
        <w:rPr>
          <w:b/>
          <w:bCs/>
        </w:rPr>
        <w:br w:type="page"/>
      </w:r>
    </w:p>
    <w:p w14:paraId="42E95C29" w14:textId="34D36324" w:rsidR="00FF7801" w:rsidRDefault="00FF7801" w:rsidP="00A759E0">
      <w:pPr>
        <w:spacing w:line="360" w:lineRule="auto"/>
        <w:rPr>
          <w:b/>
          <w:bCs/>
        </w:rPr>
      </w:pPr>
      <w:r>
        <w:rPr>
          <w:b/>
          <w:bCs/>
        </w:rPr>
        <w:lastRenderedPageBreak/>
        <w:t>Nested if statements</w:t>
      </w:r>
    </w:p>
    <w:p w14:paraId="688AEDD8" w14:textId="77777777" w:rsidR="0011103B" w:rsidRDefault="009F20C9" w:rsidP="00A759E0">
      <w:pPr>
        <w:spacing w:line="360" w:lineRule="auto"/>
        <w:rPr>
          <w:noProof/>
        </w:rPr>
      </w:pPr>
      <w:r w:rsidRPr="009F20C9">
        <w:t xml:space="preserve">Any legal code can go inside the if statement portion of code to </w:t>
      </w:r>
      <w:r w:rsidR="00350F46" w:rsidRPr="009F20C9">
        <w:t>be executed;</w:t>
      </w:r>
      <w:r w:rsidRPr="009F20C9">
        <w:t xml:space="preserve"> </w:t>
      </w:r>
      <w:r w:rsidR="00822231" w:rsidRPr="009F20C9">
        <w:t>therefore,</w:t>
      </w:r>
      <w:r w:rsidRPr="009F20C9">
        <w:t xml:space="preserve"> it is possible to have any of the above variants of an if statement inside an if statement code block.</w:t>
      </w:r>
      <w:r w:rsidR="0011103B" w:rsidRPr="0011103B">
        <w:rPr>
          <w:noProof/>
        </w:rPr>
        <w:t xml:space="preserve"> </w:t>
      </w:r>
    </w:p>
    <w:p w14:paraId="3720E273" w14:textId="0F41DC85" w:rsidR="009F20C9" w:rsidRDefault="0011103B" w:rsidP="00A759E0">
      <w:pPr>
        <w:spacing w:line="360" w:lineRule="auto"/>
      </w:pPr>
      <w:r>
        <w:rPr>
          <w:noProof/>
        </w:rPr>
        <w:drawing>
          <wp:inline distT="0" distB="0" distL="0" distR="0" wp14:anchorId="659468A8" wp14:editId="2E9C7FD4">
            <wp:extent cx="5724525" cy="2162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6CB593B6" w14:textId="1814D30C" w:rsidR="00BC3DE4" w:rsidRDefault="00B32965" w:rsidP="00A759E0">
      <w:pPr>
        <w:spacing w:line="360" w:lineRule="auto"/>
        <w:rPr>
          <w:b/>
          <w:bCs/>
        </w:rPr>
      </w:pPr>
      <w:r>
        <w:rPr>
          <w:b/>
          <w:bCs/>
        </w:rPr>
        <w:t>Switch statements</w:t>
      </w:r>
    </w:p>
    <w:p w14:paraId="71F12209" w14:textId="2046F180" w:rsidR="00B32965" w:rsidRDefault="00E13F6A" w:rsidP="00A759E0">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5CAB7E2F" w14:textId="09618F36" w:rsidR="006A6217" w:rsidRDefault="003C3C98" w:rsidP="00A759E0">
      <w:pPr>
        <w:spacing w:line="360" w:lineRule="auto"/>
      </w:pPr>
      <w:r>
        <w:rPr>
          <w:noProof/>
        </w:rPr>
        <w:drawing>
          <wp:inline distT="0" distB="0" distL="0" distR="0" wp14:anchorId="0BAD67E3" wp14:editId="434A02FD">
            <wp:extent cx="5734050" cy="4019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607ADA1" w14:textId="6FAE3C11" w:rsidR="00BC699F" w:rsidRDefault="00BC699F" w:rsidP="00BC699F">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7EBFC249" w14:textId="06BDC8B7" w:rsidR="003C3C98" w:rsidRDefault="00BC699F" w:rsidP="00BC699F">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39C9BDEB" w14:textId="1979C1F3" w:rsidR="00210F4D" w:rsidRDefault="00210F4D" w:rsidP="00BC699F">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sidR="006810A5">
        <w:rPr>
          <w:noProof/>
        </w:rPr>
        <w:drawing>
          <wp:inline distT="0" distB="0" distL="0" distR="0" wp14:anchorId="1DA1FD69" wp14:editId="30788022">
            <wp:extent cx="5724525" cy="2686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6F124085" w14:textId="72D8CAEB" w:rsidR="00AC2481" w:rsidRDefault="00AC2481" w:rsidP="00BC699F">
      <w:pPr>
        <w:spacing w:line="360" w:lineRule="auto"/>
      </w:pPr>
      <w:r>
        <w:t xml:space="preserve">It is also possible to nest switch statements and is a common occurrence in programming. This </w:t>
      </w:r>
      <w:r w:rsidR="000E1A21">
        <w:t>is done the same way as seen above with the nested if statements.</w:t>
      </w:r>
    </w:p>
    <w:p w14:paraId="7C8ABE99" w14:textId="77777777" w:rsidR="0039522D" w:rsidRDefault="004537EE">
      <w:pPr>
        <w:rPr>
          <w:b/>
          <w:bCs/>
        </w:rPr>
      </w:pPr>
      <w:r>
        <w:rPr>
          <w:b/>
          <w:bCs/>
        </w:rPr>
        <w:t>Task 3:</w:t>
      </w:r>
    </w:p>
    <w:p w14:paraId="614D03B7" w14:textId="77777777" w:rsidR="008F0130" w:rsidRDefault="0039522D">
      <w:r>
        <w:t>Building on what was covered in the slides and here, create a switch statement of chars</w:t>
      </w:r>
      <w:r w:rsidR="008F0130">
        <w:t>.</w:t>
      </w:r>
    </w:p>
    <w:p w14:paraId="54E851B4" w14:textId="77777777" w:rsidR="00035453" w:rsidRDefault="008F0130">
      <w:r>
        <w:t xml:space="preserve">Create a char </w:t>
      </w:r>
      <w:r w:rsidR="00035453">
        <w:t xml:space="preserve">variable called </w:t>
      </w:r>
      <w:proofErr w:type="spellStart"/>
      <w:r w:rsidR="00035453">
        <w:t>play_again</w:t>
      </w:r>
      <w:proofErr w:type="spellEnd"/>
    </w:p>
    <w:p w14:paraId="1FA3D02E" w14:textId="77777777" w:rsidR="00035453" w:rsidRDefault="00035453">
      <w:r>
        <w:t>Ask user if they want to play again, y or n?</w:t>
      </w:r>
    </w:p>
    <w:p w14:paraId="07EE946C" w14:textId="77777777" w:rsidR="00C75228" w:rsidRDefault="00035453">
      <w:r>
        <w:t xml:space="preserve">Store </w:t>
      </w:r>
      <w:r w:rsidR="002727CA">
        <w:t xml:space="preserve">the char in </w:t>
      </w:r>
      <w:proofErr w:type="spellStart"/>
      <w:r w:rsidR="002727CA">
        <w:t>play_again</w:t>
      </w:r>
      <w:proofErr w:type="spellEnd"/>
      <w:r w:rsidR="002727CA">
        <w:t xml:space="preserve"> and enter the switch statement. </w:t>
      </w:r>
      <w:r w:rsidR="001C4DD1">
        <w:t xml:space="preserve">If case ‘y’ </w:t>
      </w:r>
      <w:proofErr w:type="spellStart"/>
      <w:r w:rsidR="001C4DD1">
        <w:t>cout</w:t>
      </w:r>
      <w:proofErr w:type="spellEnd"/>
      <w:r w:rsidR="001C4DD1">
        <w:t xml:space="preserve"> </w:t>
      </w:r>
      <w:r w:rsidR="00C75228">
        <w:t xml:space="preserve">“you </w:t>
      </w:r>
      <w:r w:rsidR="00B96B4A">
        <w:t>chose to play again</w:t>
      </w:r>
      <w:r w:rsidR="00C75228">
        <w:t>”</w:t>
      </w:r>
      <w:r w:rsidR="00B96B4A">
        <w:t xml:space="preserve">. If ‘n’, </w:t>
      </w:r>
      <w:proofErr w:type="spellStart"/>
      <w:r w:rsidR="00B96B4A">
        <w:t>cout</w:t>
      </w:r>
      <w:proofErr w:type="spellEnd"/>
      <w:r w:rsidR="00B96B4A">
        <w:t xml:space="preserve"> </w:t>
      </w:r>
      <w:r w:rsidR="00C75228">
        <w:t>“</w:t>
      </w:r>
      <w:r w:rsidR="00B96B4A">
        <w:t>goodbye</w:t>
      </w:r>
      <w:r w:rsidR="00C75228">
        <w:t xml:space="preserve">” and if neither </w:t>
      </w:r>
      <w:proofErr w:type="spellStart"/>
      <w:r w:rsidR="00C75228">
        <w:t>cout</w:t>
      </w:r>
      <w:proofErr w:type="spellEnd"/>
      <w:r w:rsidR="00C75228">
        <w:t xml:space="preserve"> “that’s not y or n”</w:t>
      </w:r>
    </w:p>
    <w:p w14:paraId="61C7A1F1" w14:textId="18EAA634" w:rsidR="00DE1B34" w:rsidRDefault="00C75228">
      <w:pPr>
        <w:rPr>
          <w:b/>
          <w:bCs/>
        </w:rPr>
      </w:pPr>
      <w:r>
        <w:t xml:space="preserve">Test all conditions and </w:t>
      </w:r>
      <w:r w:rsidR="00C57058">
        <w:t>paste outputs in class Notebook.</w:t>
      </w:r>
      <w:r w:rsidR="00DE1B34">
        <w:rPr>
          <w:b/>
          <w:bCs/>
        </w:rPr>
        <w:br w:type="page"/>
      </w:r>
    </w:p>
    <w:p w14:paraId="01ED9455" w14:textId="785EA407" w:rsidR="00AD0C66" w:rsidRDefault="00AD0C66" w:rsidP="00BC699F">
      <w:pPr>
        <w:spacing w:line="360" w:lineRule="auto"/>
        <w:rPr>
          <w:b/>
          <w:bCs/>
        </w:rPr>
      </w:pPr>
      <w:r>
        <w:rPr>
          <w:b/>
          <w:bCs/>
        </w:rPr>
        <w:lastRenderedPageBreak/>
        <w:t>Program 9</w:t>
      </w:r>
      <w:r w:rsidR="00F05C01">
        <w:rPr>
          <w:b/>
          <w:bCs/>
        </w:rPr>
        <w:t xml:space="preserve">: </w:t>
      </w:r>
      <w:r w:rsidR="006C6AE9">
        <w:rPr>
          <w:b/>
          <w:bCs/>
        </w:rPr>
        <w:t>Share of Savings</w:t>
      </w:r>
    </w:p>
    <w:p w14:paraId="68A5051C" w14:textId="1E0E8BAC" w:rsidR="00154840" w:rsidRPr="00154840" w:rsidRDefault="00154840" w:rsidP="000B6FE2">
      <w:pPr>
        <w:spacing w:line="360" w:lineRule="auto"/>
        <w:ind w:left="720"/>
      </w:pPr>
      <w:r w:rsidRPr="00154840">
        <w:t>1.</w:t>
      </w:r>
      <w:r w:rsidRPr="00154840">
        <w:tab/>
        <w:t xml:space="preserve">If you </w:t>
      </w:r>
      <w:proofErr w:type="gramStart"/>
      <w:r w:rsidRPr="00154840">
        <w:t>haven’t</w:t>
      </w:r>
      <w:proofErr w:type="gramEnd"/>
      <w:r w:rsidRPr="00154840">
        <w:t xml:space="preserve"> already open VS and start a new project called Projec</w:t>
      </w:r>
      <w:r w:rsidR="000B6FE2">
        <w:t>t9_ShareOfSavings</w:t>
      </w:r>
    </w:p>
    <w:p w14:paraId="1765E729" w14:textId="77777777" w:rsidR="00871A76" w:rsidRDefault="00154840" w:rsidP="000B6FE2">
      <w:pPr>
        <w:spacing w:line="360" w:lineRule="auto"/>
        <w:ind w:left="720"/>
      </w:pPr>
      <w:r w:rsidRPr="00154840">
        <w:t>2.</w:t>
      </w:r>
      <w:r w:rsidRPr="00154840">
        <w:tab/>
        <w:t>Replicate the following cod</w:t>
      </w:r>
      <w:r w:rsidR="00871A76">
        <w:t>e:</w:t>
      </w:r>
    </w:p>
    <w:p w14:paraId="0B2943F7" w14:textId="3988E74B" w:rsidR="00DE1B34" w:rsidRDefault="00871A76" w:rsidP="0004472C">
      <w:pPr>
        <w:spacing w:line="360" w:lineRule="auto"/>
      </w:pPr>
      <w:r>
        <w:rPr>
          <w:noProof/>
        </w:rPr>
        <w:drawing>
          <wp:inline distT="0" distB="0" distL="0" distR="0" wp14:anchorId="6D22C6D4" wp14:editId="611749D1">
            <wp:extent cx="5562600" cy="3019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2190ACF4" w14:textId="16986C43" w:rsidR="00A119E2" w:rsidRPr="003E2596" w:rsidRDefault="00A119E2" w:rsidP="00A119E2">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541E0023" w14:textId="628313CF" w:rsidR="00A119E2" w:rsidRDefault="00A119E2" w:rsidP="00A119E2">
      <w:pPr>
        <w:spacing w:line="360" w:lineRule="auto"/>
      </w:pPr>
      <w:r>
        <w:t>Add the fixed code below along with a screenshot of the output.</w:t>
      </w:r>
    </w:p>
    <w:p w14:paraId="0066FBD3" w14:textId="77777777" w:rsidR="001B55A1" w:rsidRPr="001B55A1" w:rsidRDefault="001B55A1" w:rsidP="001B55A1">
      <w:pPr>
        <w:spacing w:line="360" w:lineRule="auto"/>
      </w:pPr>
      <w:bookmarkStart w:id="2" w:name="_Hlk46595314"/>
    </w:p>
    <w:p w14:paraId="09D772F8" w14:textId="0857628B" w:rsidR="001B55A1" w:rsidRPr="001B55A1" w:rsidRDefault="001B55A1" w:rsidP="001B55A1">
      <w:pPr>
        <w:spacing w:line="360" w:lineRule="auto"/>
        <w:rPr>
          <w:b/>
          <w:bCs/>
        </w:rPr>
      </w:pPr>
      <w:r w:rsidRPr="001B55A1">
        <w:rPr>
          <w:b/>
          <w:bCs/>
        </w:rPr>
        <w:t xml:space="preserve">Program </w:t>
      </w:r>
      <w:r w:rsidR="000B365F">
        <w:rPr>
          <w:b/>
          <w:bCs/>
        </w:rPr>
        <w:t>9</w:t>
      </w:r>
      <w:r w:rsidRPr="001B55A1">
        <w:rPr>
          <w:b/>
          <w:bCs/>
        </w:rPr>
        <w:t xml:space="preserve"> Source code:</w:t>
      </w:r>
    </w:p>
    <w:bookmarkStart w:id="3" w:name="_MON_1663748299"/>
    <w:bookmarkEnd w:id="3"/>
    <w:p w14:paraId="2962591B" w14:textId="0EEB4E68" w:rsidR="001B55A1" w:rsidRPr="001B55A1" w:rsidRDefault="00995C23" w:rsidP="001B55A1">
      <w:pPr>
        <w:spacing w:line="360" w:lineRule="auto"/>
      </w:pPr>
      <w:r>
        <w:object w:dxaOrig="9026" w:dyaOrig="3514" w14:anchorId="63B04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175.5pt" o:ole="">
            <v:imagedata r:id="rId18" o:title=""/>
          </v:shape>
          <o:OLEObject Type="Embed" ProgID="Word.Document.12" ShapeID="_x0000_i1025" DrawAspect="Content" ObjectID="_1663844856" r:id="rId19">
            <o:FieldCodes>\s</o:FieldCodes>
          </o:OLEObject>
        </w:object>
      </w:r>
    </w:p>
    <w:p w14:paraId="3D012DD3" w14:textId="77777777" w:rsidR="001B55A1" w:rsidRPr="001B55A1" w:rsidRDefault="001B55A1" w:rsidP="001B55A1">
      <w:pPr>
        <w:spacing w:line="360" w:lineRule="auto"/>
      </w:pPr>
    </w:p>
    <w:p w14:paraId="7147DE1D" w14:textId="45A0B1B9" w:rsidR="001B55A1" w:rsidRDefault="001B55A1" w:rsidP="00995C23">
      <w:pPr>
        <w:rPr>
          <w:b/>
          <w:bCs/>
        </w:rPr>
      </w:pPr>
      <w:r w:rsidRPr="001B55A1">
        <w:rPr>
          <w:b/>
          <w:bCs/>
        </w:rPr>
        <w:t xml:space="preserve">Program </w:t>
      </w:r>
      <w:r w:rsidR="000B365F">
        <w:rPr>
          <w:b/>
          <w:bCs/>
        </w:rPr>
        <w:t>9</w:t>
      </w:r>
      <w:r w:rsidRPr="001B55A1">
        <w:rPr>
          <w:b/>
          <w:bCs/>
        </w:rPr>
        <w:t xml:space="preserve"> Screenshot:</w:t>
      </w:r>
    </w:p>
    <w:bookmarkEnd w:id="2"/>
    <w:p w14:paraId="4141D873" w14:textId="7E0B96B0" w:rsidR="000B365F" w:rsidRDefault="00BC3F9F">
      <w:pPr>
        <w:rPr>
          <w:b/>
          <w:bCs/>
        </w:rPr>
      </w:pPr>
      <w:r w:rsidRPr="00BC3F9F">
        <w:rPr>
          <w:b/>
          <w:bCs/>
          <w:noProof/>
        </w:rPr>
        <w:drawing>
          <wp:inline distT="0" distB="0" distL="0" distR="0" wp14:anchorId="1DA0E689" wp14:editId="2A34AF9F">
            <wp:extent cx="5731510" cy="20250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25015"/>
                    </a:xfrm>
                    <a:prstGeom prst="rect">
                      <a:avLst/>
                    </a:prstGeom>
                  </pic:spPr>
                </pic:pic>
              </a:graphicData>
            </a:graphic>
          </wp:inline>
        </w:drawing>
      </w:r>
      <w:r w:rsidR="000B365F">
        <w:rPr>
          <w:b/>
          <w:bCs/>
        </w:rPr>
        <w:br w:type="page"/>
      </w:r>
    </w:p>
    <w:p w14:paraId="59A7BF19" w14:textId="4750A63B" w:rsidR="000B365F" w:rsidRPr="000B365F" w:rsidRDefault="000B365F" w:rsidP="000B365F">
      <w:pPr>
        <w:spacing w:line="360" w:lineRule="auto"/>
        <w:rPr>
          <w:b/>
          <w:bCs/>
        </w:rPr>
      </w:pPr>
      <w:r w:rsidRPr="000B365F">
        <w:rPr>
          <w:b/>
          <w:bCs/>
        </w:rPr>
        <w:lastRenderedPageBreak/>
        <w:t>Program 10: Share of Haribo</w:t>
      </w:r>
    </w:p>
    <w:p w14:paraId="60EEF6EB" w14:textId="0BC23D6F" w:rsidR="000B365F" w:rsidRPr="000B365F" w:rsidRDefault="000B365F" w:rsidP="000B365F">
      <w:pPr>
        <w:spacing w:line="360" w:lineRule="auto"/>
      </w:pPr>
      <w:r w:rsidRPr="000B365F">
        <w:t xml:space="preserve">Pretend that, for some reason, you are now entitled to my stash of Haribo. There are 40 packets available and to make things fair, they are to be shared out equally, as in you all </w:t>
      </w:r>
      <w:r w:rsidR="00537D22" w:rsidRPr="000B365F">
        <w:t>must</w:t>
      </w:r>
      <w:r w:rsidRPr="000B365F">
        <w:t xml:space="preserve"> have the same number of packets. </w:t>
      </w:r>
    </w:p>
    <w:p w14:paraId="326A7878" w14:textId="7A7E863A" w:rsidR="000B365F" w:rsidRPr="000B365F" w:rsidRDefault="000B365F" w:rsidP="000B365F">
      <w:pPr>
        <w:spacing w:line="360" w:lineRule="auto"/>
      </w:pPr>
      <w:r w:rsidRPr="000B365F">
        <w:t>On the day when I decide to hand out the Haribo, only 14 students turned up</w:t>
      </w:r>
      <w:r w:rsidR="00537D22">
        <w:t>.</w:t>
      </w:r>
    </w:p>
    <w:p w14:paraId="399C4FFD" w14:textId="77777777" w:rsidR="000B365F" w:rsidRPr="003B3A01" w:rsidRDefault="000B365F" w:rsidP="000B365F">
      <w:pPr>
        <w:spacing w:line="360" w:lineRule="auto"/>
        <w:rPr>
          <w:b/>
          <w:bCs/>
        </w:rPr>
      </w:pPr>
      <w:r w:rsidRPr="003B3A01">
        <w:rPr>
          <w:b/>
          <w:bCs/>
        </w:rPr>
        <w:t xml:space="preserve">Write a program that </w:t>
      </w:r>
    </w:p>
    <w:p w14:paraId="3CB55FD2" w14:textId="77777777" w:rsidR="000B365F" w:rsidRPr="000B365F" w:rsidRDefault="000B365F" w:rsidP="00537D22">
      <w:pPr>
        <w:spacing w:line="360" w:lineRule="auto"/>
        <w:ind w:left="720"/>
      </w:pPr>
      <w:r w:rsidRPr="000B365F">
        <w:t>1.</w:t>
      </w:r>
      <w:r w:rsidRPr="000B365F">
        <w:tab/>
        <w:t xml:space="preserve">Calculates how many of the 40 packets of Haribo do each of the students get? </w:t>
      </w:r>
    </w:p>
    <w:p w14:paraId="1529DD00" w14:textId="77777777" w:rsidR="000B365F" w:rsidRPr="000B365F" w:rsidRDefault="000B365F" w:rsidP="00537D22">
      <w:pPr>
        <w:spacing w:line="360" w:lineRule="auto"/>
        <w:ind w:left="1440" w:hanging="720"/>
      </w:pPr>
      <w:r w:rsidRPr="000B365F">
        <w:t>2.</w:t>
      </w:r>
      <w:r w:rsidRPr="000B365F">
        <w:tab/>
        <w:t>Calculates how many I get, which will be the remainder left after sharing the 40 packets as equally as possible</w:t>
      </w:r>
    </w:p>
    <w:p w14:paraId="4D9EB120" w14:textId="56847E83" w:rsidR="0051594A" w:rsidRDefault="000B365F" w:rsidP="0051594A">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t>
      </w:r>
      <w:r w:rsidR="00160C49" w:rsidRPr="000B365F">
        <w:t>We are</w:t>
      </w:r>
      <w:r w:rsidRPr="000B365F">
        <w:t xml:space="preserve"> not bothered about the answers themselves, </w:t>
      </w:r>
      <w:r w:rsidR="003B3A01" w:rsidRPr="000B365F">
        <w:t>like</w:t>
      </w:r>
      <w:r w:rsidRPr="000B365F">
        <w:t xml:space="preserve"> how many mathematics questions are more concerned with “method marks” than the final answer.</w:t>
      </w:r>
    </w:p>
    <w:p w14:paraId="33F64181" w14:textId="77777777" w:rsidR="00F84DD9" w:rsidRPr="001B55A1" w:rsidRDefault="00F84DD9" w:rsidP="0051594A">
      <w:pPr>
        <w:spacing w:line="360" w:lineRule="auto"/>
      </w:pPr>
    </w:p>
    <w:p w14:paraId="2EC32C4F" w14:textId="77777777" w:rsidR="003B5C89" w:rsidRDefault="003B5C89">
      <w:pPr>
        <w:rPr>
          <w:b/>
          <w:bCs/>
        </w:rPr>
      </w:pPr>
      <w:r>
        <w:rPr>
          <w:b/>
          <w:bCs/>
        </w:rPr>
        <w:br w:type="page"/>
      </w:r>
    </w:p>
    <w:p w14:paraId="5BFDF084" w14:textId="10E7FC35" w:rsidR="0051594A" w:rsidRPr="001B55A1" w:rsidRDefault="0051594A" w:rsidP="0051594A">
      <w:pPr>
        <w:spacing w:line="360" w:lineRule="auto"/>
        <w:rPr>
          <w:b/>
          <w:bCs/>
        </w:rPr>
      </w:pPr>
      <w:r w:rsidRPr="001B55A1">
        <w:rPr>
          <w:b/>
          <w:bCs/>
        </w:rPr>
        <w:lastRenderedPageBreak/>
        <w:t xml:space="preserve">Program </w:t>
      </w:r>
      <w:r w:rsidR="00F84DD9">
        <w:rPr>
          <w:b/>
          <w:bCs/>
        </w:rPr>
        <w:t>10</w:t>
      </w:r>
      <w:r w:rsidRPr="001B55A1">
        <w:rPr>
          <w:b/>
          <w:bCs/>
        </w:rPr>
        <w:t xml:space="preserve"> Source code:</w:t>
      </w:r>
    </w:p>
    <w:bookmarkStart w:id="4" w:name="_MON_1663749320"/>
    <w:bookmarkEnd w:id="4"/>
    <w:p w14:paraId="12DC0627" w14:textId="7A5DE803" w:rsidR="0051594A" w:rsidRPr="001B55A1" w:rsidRDefault="009F1879" w:rsidP="0051594A">
      <w:pPr>
        <w:spacing w:line="360" w:lineRule="auto"/>
      </w:pPr>
      <w:r>
        <w:object w:dxaOrig="9026" w:dyaOrig="4182" w14:anchorId="72365C5D">
          <v:shape id="_x0000_i1026" type="#_x0000_t75" style="width:451.5pt;height:209.25pt" o:ole="">
            <v:imagedata r:id="rId21" o:title=""/>
          </v:shape>
          <o:OLEObject Type="Embed" ProgID="Word.Document.12" ShapeID="_x0000_i1026" DrawAspect="Content" ObjectID="_1663844857" r:id="rId22">
            <o:FieldCodes>\s</o:FieldCodes>
          </o:OLEObject>
        </w:object>
      </w:r>
    </w:p>
    <w:p w14:paraId="1DE4CAA8" w14:textId="75438C24" w:rsidR="0051594A" w:rsidRDefault="0051594A" w:rsidP="0051594A">
      <w:pPr>
        <w:spacing w:line="360" w:lineRule="auto"/>
        <w:rPr>
          <w:b/>
          <w:bCs/>
        </w:rPr>
      </w:pPr>
      <w:r w:rsidRPr="001B55A1">
        <w:rPr>
          <w:b/>
          <w:bCs/>
        </w:rPr>
        <w:t xml:space="preserve">Program </w:t>
      </w:r>
      <w:r w:rsidR="00F84DD9">
        <w:rPr>
          <w:b/>
          <w:bCs/>
        </w:rPr>
        <w:t>10</w:t>
      </w:r>
      <w:r w:rsidRPr="001B55A1">
        <w:rPr>
          <w:b/>
          <w:bCs/>
        </w:rPr>
        <w:t xml:space="preserve"> Screenshot:</w:t>
      </w:r>
    </w:p>
    <w:p w14:paraId="0A96C9D5" w14:textId="37D927C1" w:rsidR="00F84DD9" w:rsidRPr="001B55A1" w:rsidRDefault="003B5C89" w:rsidP="00F84DD9">
      <w:r w:rsidRPr="003B5C89">
        <w:rPr>
          <w:noProof/>
        </w:rPr>
        <w:drawing>
          <wp:inline distT="0" distB="0" distL="0" distR="0" wp14:anchorId="20D6EEEE" wp14:editId="30503AAE">
            <wp:extent cx="5731510" cy="19253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925320"/>
                    </a:xfrm>
                    <a:prstGeom prst="rect">
                      <a:avLst/>
                    </a:prstGeom>
                  </pic:spPr>
                </pic:pic>
              </a:graphicData>
            </a:graphic>
          </wp:inline>
        </w:drawing>
      </w:r>
      <w:r w:rsidR="00F84DD9">
        <w:br w:type="page"/>
      </w:r>
    </w:p>
    <w:p w14:paraId="55C99E02" w14:textId="46C97897" w:rsidR="00F84DD9" w:rsidRPr="001B55A1" w:rsidRDefault="00F84DD9" w:rsidP="00F84DD9">
      <w:pPr>
        <w:spacing w:line="360" w:lineRule="auto"/>
        <w:rPr>
          <w:b/>
          <w:bCs/>
        </w:rPr>
      </w:pPr>
      <w:r w:rsidRPr="001B55A1">
        <w:rPr>
          <w:b/>
          <w:bCs/>
        </w:rPr>
        <w:lastRenderedPageBreak/>
        <w:t xml:space="preserve">Program </w:t>
      </w:r>
      <w:r>
        <w:rPr>
          <w:b/>
          <w:bCs/>
        </w:rPr>
        <w:t>11</w:t>
      </w:r>
      <w:r w:rsidRPr="001B55A1">
        <w:rPr>
          <w:b/>
          <w:bCs/>
        </w:rPr>
        <w:t>:</w:t>
      </w:r>
      <w:r>
        <w:rPr>
          <w:b/>
          <w:bCs/>
        </w:rPr>
        <w:t xml:space="preserve"> Weat</w:t>
      </w:r>
      <w:r w:rsidR="00DE3EB1">
        <w:rPr>
          <w:b/>
          <w:bCs/>
        </w:rPr>
        <w:t>her Menu</w:t>
      </w:r>
    </w:p>
    <w:p w14:paraId="6E315F4B" w14:textId="1727B8E6" w:rsidR="00351193" w:rsidRDefault="00351193" w:rsidP="00351193">
      <w:pPr>
        <w:spacing w:line="360" w:lineRule="auto"/>
      </w:pPr>
      <w:r>
        <w:t>Write a program that displays a short menu such as:</w:t>
      </w:r>
    </w:p>
    <w:p w14:paraId="62208D48" w14:textId="1860B340" w:rsidR="00351193" w:rsidRDefault="00351193" w:rsidP="00351193">
      <w:pPr>
        <w:spacing w:line="360" w:lineRule="auto"/>
      </w:pPr>
      <w:r>
        <w:t>o</w:t>
      </w:r>
      <w:r>
        <w:tab/>
        <w:t>Please choose an option:  1. Sunny 2. Cloudy 3.  Raining 4. Exit</w:t>
      </w:r>
    </w:p>
    <w:p w14:paraId="3F7FC7D2" w14:textId="3F730659" w:rsidR="00351193" w:rsidRDefault="00351193" w:rsidP="00351193">
      <w:pPr>
        <w:spacing w:line="360" w:lineRule="auto"/>
      </w:pPr>
      <w:r>
        <w:t xml:space="preserve">The program should use a </w:t>
      </w:r>
      <w:r w:rsidRPr="00CA75E0">
        <w:rPr>
          <w:b/>
          <w:bCs/>
        </w:rPr>
        <w:t>switch statement</w:t>
      </w:r>
      <w:r>
        <w:t xml:space="preserve"> to display a short message appropriate to the option chosen (such as "Don't forget your sunscreen"). </w:t>
      </w:r>
    </w:p>
    <w:p w14:paraId="7D0F9F59" w14:textId="17048D82" w:rsidR="00F84DD9" w:rsidRPr="001B55A1" w:rsidRDefault="00351193" w:rsidP="00351193">
      <w:pPr>
        <w:spacing w:line="360" w:lineRule="auto"/>
      </w:pPr>
      <w:r>
        <w:t xml:space="preserve">For an example of reading input from the player, </w:t>
      </w:r>
      <w:r w:rsidR="00650FC1">
        <w:t xml:space="preserve">see the switch statements example above and the use of </w:t>
      </w:r>
      <w:proofErr w:type="spellStart"/>
      <w:r w:rsidR="00650FC1" w:rsidRPr="00650FC1">
        <w:rPr>
          <w:b/>
          <w:bCs/>
        </w:rPr>
        <w:t>cin</w:t>
      </w:r>
      <w:proofErr w:type="spellEnd"/>
      <w:r>
        <w:t>.</w:t>
      </w:r>
    </w:p>
    <w:p w14:paraId="5B61170F" w14:textId="7E54600D" w:rsidR="00F84DD9" w:rsidRDefault="00F84DD9" w:rsidP="00F84DD9">
      <w:pPr>
        <w:spacing w:line="360" w:lineRule="auto"/>
        <w:rPr>
          <w:b/>
          <w:bCs/>
        </w:rPr>
      </w:pPr>
      <w:r w:rsidRPr="001B55A1">
        <w:rPr>
          <w:b/>
          <w:bCs/>
        </w:rPr>
        <w:t xml:space="preserve">Program </w:t>
      </w:r>
      <w:r w:rsidR="00CC76C8">
        <w:rPr>
          <w:b/>
          <w:bCs/>
        </w:rPr>
        <w:t>11</w:t>
      </w:r>
      <w:r w:rsidRPr="001B55A1">
        <w:rPr>
          <w:b/>
          <w:bCs/>
        </w:rPr>
        <w:t xml:space="preserve"> S</w:t>
      </w:r>
      <w:r w:rsidR="00650FC1">
        <w:rPr>
          <w:b/>
          <w:bCs/>
        </w:rPr>
        <w:t>ource code</w:t>
      </w:r>
      <w:r w:rsidRPr="001B55A1">
        <w:rPr>
          <w:b/>
          <w:bCs/>
        </w:rPr>
        <w:t>:</w:t>
      </w:r>
    </w:p>
    <w:bookmarkStart w:id="5" w:name="_MON_1663750819"/>
    <w:bookmarkEnd w:id="5"/>
    <w:p w14:paraId="05F5DD58" w14:textId="1EBE4791" w:rsidR="00075578" w:rsidRDefault="00075578" w:rsidP="00F84DD9">
      <w:pPr>
        <w:spacing w:line="360" w:lineRule="auto"/>
        <w:rPr>
          <w:b/>
          <w:bCs/>
        </w:rPr>
      </w:pPr>
      <w:r>
        <w:rPr>
          <w:b/>
          <w:bCs/>
        </w:rPr>
        <w:object w:dxaOrig="9026" w:dyaOrig="7074" w14:anchorId="680F5AF3">
          <v:shape id="_x0000_i1027" type="#_x0000_t75" style="width:451.5pt;height:354pt" o:ole="">
            <v:imagedata r:id="rId24" o:title=""/>
          </v:shape>
          <o:OLEObject Type="Embed" ProgID="Word.Document.12" ShapeID="_x0000_i1027" DrawAspect="Content" ObjectID="_1663844858" r:id="rId25">
            <o:FieldCodes>\s</o:FieldCodes>
          </o:OLEObject>
        </w:object>
      </w:r>
    </w:p>
    <w:p w14:paraId="5EA53846" w14:textId="77777777" w:rsidR="00075578" w:rsidRDefault="00075578">
      <w:pPr>
        <w:rPr>
          <w:b/>
          <w:bCs/>
        </w:rPr>
      </w:pPr>
      <w:r>
        <w:rPr>
          <w:b/>
          <w:bCs/>
        </w:rPr>
        <w:br w:type="page"/>
      </w:r>
    </w:p>
    <w:p w14:paraId="2867B5ED" w14:textId="748CF523" w:rsidR="00CC76C8" w:rsidRDefault="00CC76C8" w:rsidP="00CC76C8">
      <w:pPr>
        <w:spacing w:line="360" w:lineRule="auto"/>
        <w:rPr>
          <w:b/>
          <w:bCs/>
        </w:rPr>
      </w:pPr>
      <w:r w:rsidRPr="001B55A1">
        <w:rPr>
          <w:b/>
          <w:bCs/>
        </w:rPr>
        <w:lastRenderedPageBreak/>
        <w:t>Program</w:t>
      </w:r>
      <w:r>
        <w:rPr>
          <w:b/>
          <w:bCs/>
        </w:rPr>
        <w:t xml:space="preserve"> 11</w:t>
      </w:r>
      <w:r w:rsidRPr="001B55A1">
        <w:rPr>
          <w:b/>
          <w:bCs/>
        </w:rPr>
        <w:t xml:space="preserve"> </w:t>
      </w:r>
      <w:r>
        <w:rPr>
          <w:b/>
          <w:bCs/>
        </w:rPr>
        <w:t>Screenshot</w:t>
      </w:r>
      <w:r w:rsidRPr="001B55A1">
        <w:rPr>
          <w:b/>
          <w:bCs/>
        </w:rPr>
        <w:t>:</w:t>
      </w:r>
    </w:p>
    <w:p w14:paraId="063A538F" w14:textId="0E083EB7" w:rsidR="002B162B" w:rsidRDefault="00FB1476" w:rsidP="00CC76C8">
      <w:pPr>
        <w:spacing w:line="360" w:lineRule="auto"/>
        <w:rPr>
          <w:b/>
          <w:bCs/>
        </w:rPr>
      </w:pPr>
      <w:r w:rsidRPr="00FB1476">
        <w:rPr>
          <w:b/>
          <w:bCs/>
          <w:noProof/>
        </w:rPr>
        <w:drawing>
          <wp:inline distT="0" distB="0" distL="0" distR="0" wp14:anchorId="6D5AB863" wp14:editId="6FCA537D">
            <wp:extent cx="5731510" cy="1076960"/>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076960"/>
                    </a:xfrm>
                    <a:prstGeom prst="rect">
                      <a:avLst/>
                    </a:prstGeom>
                  </pic:spPr>
                </pic:pic>
              </a:graphicData>
            </a:graphic>
          </wp:inline>
        </w:drawing>
      </w:r>
    </w:p>
    <w:p w14:paraId="178EBFC8" w14:textId="77777777" w:rsidR="006725D6" w:rsidRDefault="002000E9">
      <w:pPr>
        <w:rPr>
          <w:b/>
          <w:bCs/>
        </w:rPr>
      </w:pPr>
      <w:r w:rsidRPr="002000E9">
        <w:rPr>
          <w:b/>
          <w:bCs/>
          <w:noProof/>
        </w:rPr>
        <w:drawing>
          <wp:inline distT="0" distB="0" distL="0" distR="0" wp14:anchorId="1B3159BC" wp14:editId="27262279">
            <wp:extent cx="5731510" cy="11741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174115"/>
                    </a:xfrm>
                    <a:prstGeom prst="rect">
                      <a:avLst/>
                    </a:prstGeom>
                  </pic:spPr>
                </pic:pic>
              </a:graphicData>
            </a:graphic>
          </wp:inline>
        </w:drawing>
      </w:r>
    </w:p>
    <w:p w14:paraId="027B27C9" w14:textId="77777777" w:rsidR="006725D6" w:rsidRDefault="006725D6">
      <w:pPr>
        <w:rPr>
          <w:b/>
          <w:bCs/>
        </w:rPr>
      </w:pPr>
      <w:r w:rsidRPr="006725D6">
        <w:rPr>
          <w:b/>
          <w:bCs/>
          <w:noProof/>
        </w:rPr>
        <w:drawing>
          <wp:inline distT="0" distB="0" distL="0" distR="0" wp14:anchorId="76667845" wp14:editId="237156B3">
            <wp:extent cx="5731510" cy="12807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80795"/>
                    </a:xfrm>
                    <a:prstGeom prst="rect">
                      <a:avLst/>
                    </a:prstGeom>
                  </pic:spPr>
                </pic:pic>
              </a:graphicData>
            </a:graphic>
          </wp:inline>
        </w:drawing>
      </w:r>
    </w:p>
    <w:p w14:paraId="571B2031" w14:textId="42EF55D0" w:rsidR="00B708B8" w:rsidRDefault="00374E01">
      <w:pPr>
        <w:rPr>
          <w:b/>
          <w:bCs/>
        </w:rPr>
      </w:pPr>
      <w:r w:rsidRPr="00374E01">
        <w:rPr>
          <w:b/>
          <w:bCs/>
          <w:noProof/>
        </w:rPr>
        <w:drawing>
          <wp:inline distT="0" distB="0" distL="0" distR="0" wp14:anchorId="72BBD876" wp14:editId="3CF25F4E">
            <wp:extent cx="5731510" cy="1096645"/>
            <wp:effectExtent l="0" t="0" r="254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096645"/>
                    </a:xfrm>
                    <a:prstGeom prst="rect">
                      <a:avLst/>
                    </a:prstGeom>
                  </pic:spPr>
                </pic:pic>
              </a:graphicData>
            </a:graphic>
          </wp:inline>
        </w:drawing>
      </w:r>
      <w:r w:rsidR="00B708B8">
        <w:rPr>
          <w:b/>
          <w:bCs/>
        </w:rPr>
        <w:br w:type="page"/>
      </w:r>
    </w:p>
    <w:p w14:paraId="65A3E47A" w14:textId="7EDBF38B" w:rsidR="002B162B" w:rsidRDefault="002B162B" w:rsidP="00CC76C8">
      <w:pPr>
        <w:spacing w:line="360" w:lineRule="auto"/>
        <w:rPr>
          <w:b/>
          <w:bCs/>
        </w:rPr>
      </w:pPr>
      <w:bookmarkStart w:id="6" w:name="_Hlk46602508"/>
      <w:r w:rsidRPr="002B162B">
        <w:rPr>
          <w:b/>
          <w:bCs/>
        </w:rPr>
        <w:lastRenderedPageBreak/>
        <w:t>Program 1</w:t>
      </w:r>
      <w:r w:rsidR="00ED48CE">
        <w:rPr>
          <w:b/>
          <w:bCs/>
        </w:rPr>
        <w:t>2: If This Then That</w:t>
      </w:r>
    </w:p>
    <w:p w14:paraId="48E42235" w14:textId="2D1E59B4" w:rsidR="00ED48CE" w:rsidRDefault="00BE7C59" w:rsidP="00CC76C8">
      <w:pPr>
        <w:spacing w:line="360" w:lineRule="auto"/>
      </w:pPr>
      <w:r>
        <w:t>This program is going to be a little more complex than the previo</w:t>
      </w:r>
      <w:r w:rsidR="0089410C">
        <w:t xml:space="preserve">us programs. For this task you will need to create </w:t>
      </w:r>
      <w:r w:rsidR="00391192">
        <w:t>a program that does the following:</w:t>
      </w:r>
    </w:p>
    <w:p w14:paraId="00640697" w14:textId="013D08CC" w:rsidR="00391192" w:rsidRDefault="00391192" w:rsidP="00391192">
      <w:pPr>
        <w:pStyle w:val="ListParagraph"/>
        <w:numPr>
          <w:ilvl w:val="0"/>
          <w:numId w:val="2"/>
        </w:numPr>
        <w:spacing w:line="360" w:lineRule="auto"/>
      </w:pPr>
      <w:r>
        <w:t xml:space="preserve">Stores two </w:t>
      </w:r>
      <w:proofErr w:type="spellStart"/>
      <w:r>
        <w:t>ints</w:t>
      </w:r>
      <w:proofErr w:type="spellEnd"/>
      <w:r w:rsidR="00155166">
        <w:t>, rain = 1; and snow = 2.</w:t>
      </w:r>
    </w:p>
    <w:p w14:paraId="1D872A97" w14:textId="225AAA53" w:rsidR="00155166" w:rsidRDefault="00155166" w:rsidP="00391192">
      <w:pPr>
        <w:pStyle w:val="ListParagraph"/>
        <w:numPr>
          <w:ilvl w:val="0"/>
          <w:numId w:val="2"/>
        </w:numPr>
        <w:spacing w:line="360" w:lineRule="auto"/>
      </w:pPr>
      <w:r>
        <w:t>You will need to create two more variable to hold a user’s answers</w:t>
      </w:r>
      <w:r w:rsidR="00B5457F">
        <w:t xml:space="preserve"> and then ask the following:</w:t>
      </w:r>
    </w:p>
    <w:p w14:paraId="0B44F691" w14:textId="751D56CC" w:rsidR="00B5457F" w:rsidRDefault="00B5457F" w:rsidP="00B5457F">
      <w:pPr>
        <w:pStyle w:val="ListParagraph"/>
        <w:numPr>
          <w:ilvl w:val="1"/>
          <w:numId w:val="2"/>
        </w:numPr>
        <w:spacing w:line="360" w:lineRule="auto"/>
      </w:pPr>
      <w:r>
        <w:t>Please tell me if it is raining with ‘1’ or snowing with ‘2’.</w:t>
      </w:r>
      <w:r w:rsidR="009F06D7">
        <w:t xml:space="preserve"> And store the answer.</w:t>
      </w:r>
    </w:p>
    <w:p w14:paraId="0197D2A3" w14:textId="2FC35B4B" w:rsidR="009F06D7" w:rsidRPr="0019578C" w:rsidRDefault="009F06D7" w:rsidP="00B5457F">
      <w:pPr>
        <w:pStyle w:val="ListParagraph"/>
        <w:numPr>
          <w:ilvl w:val="1"/>
          <w:numId w:val="2"/>
        </w:numPr>
        <w:spacing w:line="360" w:lineRule="auto"/>
      </w:pPr>
      <w:r>
        <w:t xml:space="preserve">Then ask what the temperature is in </w:t>
      </w:r>
      <w:r w:rsidR="00D059A1">
        <w:t>C</w:t>
      </w:r>
      <w:r w:rsidR="00D059A1">
        <w:rPr>
          <w:rFonts w:cstheme="minorHAnsi"/>
        </w:rPr>
        <w:t>elsius</w:t>
      </w:r>
      <w:r w:rsidR="006C2B49">
        <w:rPr>
          <w:rFonts w:cstheme="minorHAnsi"/>
        </w:rPr>
        <w:t>.</w:t>
      </w:r>
    </w:p>
    <w:p w14:paraId="171D9CF4" w14:textId="726DA6C5" w:rsidR="0019578C" w:rsidRPr="00A46EF5" w:rsidRDefault="003A634B" w:rsidP="0019578C">
      <w:pPr>
        <w:pStyle w:val="ListParagraph"/>
        <w:numPr>
          <w:ilvl w:val="0"/>
          <w:numId w:val="2"/>
        </w:numPr>
        <w:spacing w:line="360" w:lineRule="auto"/>
      </w:pPr>
      <w:r>
        <w:rPr>
          <w:rFonts w:cstheme="minorHAnsi"/>
        </w:rPr>
        <w:t>Next create an if – else if – else statement</w:t>
      </w:r>
    </w:p>
    <w:p w14:paraId="2D3406E9" w14:textId="0188B699" w:rsidR="00A46EF5" w:rsidRPr="00C929EA" w:rsidRDefault="00A46EF5" w:rsidP="00230093">
      <w:pPr>
        <w:pStyle w:val="ListParagraph"/>
        <w:numPr>
          <w:ilvl w:val="1"/>
          <w:numId w:val="2"/>
        </w:numPr>
        <w:spacing w:line="360" w:lineRule="auto"/>
      </w:pPr>
      <w:r>
        <w:rPr>
          <w:rFonts w:cstheme="minorHAnsi"/>
        </w:rPr>
        <w:t xml:space="preserve">If the users answer is equal to </w:t>
      </w:r>
      <w:r w:rsidR="00230093">
        <w:rPr>
          <w:rFonts w:cstheme="minorHAnsi"/>
        </w:rPr>
        <w:t>1</w:t>
      </w:r>
      <w:r w:rsidR="006C2B49">
        <w:rPr>
          <w:rFonts w:cstheme="minorHAnsi"/>
        </w:rPr>
        <w:t>,</w:t>
      </w:r>
      <w:r w:rsidR="00230093">
        <w:rPr>
          <w:rFonts w:cstheme="minorHAnsi"/>
        </w:rPr>
        <w:t xml:space="preserve"> jump into </w:t>
      </w:r>
      <w:r w:rsidR="00AA58FF">
        <w:rPr>
          <w:rFonts w:cstheme="minorHAnsi"/>
        </w:rPr>
        <w:t xml:space="preserve">a nested </w:t>
      </w:r>
      <w:r w:rsidR="00AA58FF" w:rsidRPr="003975C6">
        <w:rPr>
          <w:rFonts w:cstheme="minorHAnsi"/>
          <w:b/>
          <w:bCs/>
        </w:rPr>
        <w:t>if else</w:t>
      </w:r>
      <w:r w:rsidR="00AA58FF">
        <w:rPr>
          <w:rFonts w:cstheme="minorHAnsi"/>
        </w:rPr>
        <w:t xml:space="preserve"> statement with the condition of if temp &gt; 15</w:t>
      </w:r>
      <w:r w:rsidR="006B133B">
        <w:rPr>
          <w:rFonts w:cstheme="minorHAnsi"/>
        </w:rPr>
        <w:t xml:space="preserve">, wear a light raincoat, </w:t>
      </w:r>
      <w:r w:rsidR="00C929EA">
        <w:rPr>
          <w:rFonts w:cstheme="minorHAnsi"/>
        </w:rPr>
        <w:t>otherwise wear a thick coat.</w:t>
      </w:r>
    </w:p>
    <w:p w14:paraId="51C68258" w14:textId="730E2AB1" w:rsidR="00C929EA" w:rsidRPr="003F1EC4" w:rsidRDefault="00C929EA" w:rsidP="00230093">
      <w:pPr>
        <w:pStyle w:val="ListParagraph"/>
        <w:numPr>
          <w:ilvl w:val="1"/>
          <w:numId w:val="2"/>
        </w:numPr>
        <w:spacing w:line="360" w:lineRule="auto"/>
      </w:pPr>
      <w:r>
        <w:rPr>
          <w:rFonts w:cstheme="minorHAnsi"/>
        </w:rPr>
        <w:t>If the user selected 2</w:t>
      </w:r>
      <w:r w:rsidR="006C2B49">
        <w:rPr>
          <w:rFonts w:cstheme="minorHAnsi"/>
        </w:rPr>
        <w:t>,</w:t>
      </w:r>
      <w:r w:rsidR="00E744DE">
        <w:rPr>
          <w:rFonts w:cstheme="minorHAnsi"/>
        </w:rPr>
        <w:t xml:space="preserve"> jump into a </w:t>
      </w:r>
      <w:r w:rsidR="00E744DE" w:rsidRPr="003975C6">
        <w:rPr>
          <w:rFonts w:cstheme="minorHAnsi"/>
          <w:b/>
          <w:bCs/>
        </w:rPr>
        <w:t>nested</w:t>
      </w:r>
      <w:r w:rsidR="00E744DE">
        <w:rPr>
          <w:rFonts w:cstheme="minorHAnsi"/>
        </w:rPr>
        <w:t xml:space="preserve"> if – else if – else statement</w:t>
      </w:r>
      <w:r w:rsidR="00193E4E">
        <w:rPr>
          <w:rFonts w:cstheme="minorHAnsi"/>
        </w:rPr>
        <w:t xml:space="preserve"> with the conditions </w:t>
      </w:r>
      <w:proofErr w:type="gramStart"/>
      <w:r w:rsidR="00193E4E">
        <w:rPr>
          <w:rFonts w:cstheme="minorHAnsi"/>
        </w:rPr>
        <w:t>of, if</w:t>
      </w:r>
      <w:proofErr w:type="gramEnd"/>
      <w:r w:rsidR="00193E4E">
        <w:rPr>
          <w:rFonts w:cstheme="minorHAnsi"/>
        </w:rPr>
        <w:t xml:space="preserve"> temp &gt; 5</w:t>
      </w:r>
      <w:r w:rsidR="00F91C9A">
        <w:rPr>
          <w:rFonts w:cstheme="minorHAnsi"/>
        </w:rPr>
        <w:t xml:space="preserve"> tell them to wear something warm. Or if temp &gt; 0 tell them to wrap up well</w:t>
      </w:r>
      <w:r w:rsidR="007C4B00">
        <w:rPr>
          <w:rFonts w:cstheme="minorHAnsi"/>
        </w:rPr>
        <w:t>,</w:t>
      </w:r>
      <w:r w:rsidR="00F91C9A">
        <w:rPr>
          <w:rFonts w:cstheme="minorHAnsi"/>
        </w:rPr>
        <w:t xml:space="preserve"> </w:t>
      </w:r>
      <w:r w:rsidR="003F1EC4">
        <w:rPr>
          <w:rFonts w:cstheme="minorHAnsi"/>
        </w:rPr>
        <w:t>otherwise tell them to stay home.</w:t>
      </w:r>
    </w:p>
    <w:p w14:paraId="26BF2476" w14:textId="5A334BC2" w:rsidR="003F1EC4" w:rsidRPr="007C4B00" w:rsidRDefault="003F1EC4" w:rsidP="00230093">
      <w:pPr>
        <w:pStyle w:val="ListParagraph"/>
        <w:numPr>
          <w:ilvl w:val="1"/>
          <w:numId w:val="2"/>
        </w:numPr>
        <w:spacing w:line="360" w:lineRule="auto"/>
      </w:pPr>
      <w:r>
        <w:rPr>
          <w:rFonts w:cstheme="minorHAnsi"/>
        </w:rPr>
        <w:t xml:space="preserve">The final outer else should just inform them to have a nice day </w:t>
      </w:r>
      <w:r w:rsidR="00431F67">
        <w:rPr>
          <w:rFonts w:cstheme="minorHAnsi"/>
        </w:rPr>
        <w:t xml:space="preserve">as it is neither raining </w:t>
      </w:r>
      <w:r w:rsidR="007C4B00">
        <w:rPr>
          <w:rFonts w:cstheme="minorHAnsi"/>
        </w:rPr>
        <w:t>nor</w:t>
      </w:r>
      <w:r w:rsidR="00431F67">
        <w:rPr>
          <w:rFonts w:cstheme="minorHAnsi"/>
        </w:rPr>
        <w:t xml:space="preserve"> snowing.</w:t>
      </w:r>
      <w:r>
        <w:rPr>
          <w:rFonts w:cstheme="minorHAnsi"/>
        </w:rPr>
        <w:t xml:space="preserve"> </w:t>
      </w:r>
    </w:p>
    <w:p w14:paraId="7CEE3205" w14:textId="314558B7" w:rsidR="007C4B00" w:rsidRPr="00B708B8" w:rsidRDefault="00B708B8" w:rsidP="00B708B8">
      <w:pPr>
        <w:pStyle w:val="ListParagraph"/>
        <w:numPr>
          <w:ilvl w:val="0"/>
          <w:numId w:val="2"/>
        </w:numPr>
        <w:spacing w:line="360" w:lineRule="auto"/>
      </w:pPr>
      <w:r>
        <w:rPr>
          <w:rFonts w:cstheme="minorHAnsi"/>
        </w:rPr>
        <w:t>Test all your conditions to make sure your program works correctly.</w:t>
      </w:r>
    </w:p>
    <w:p w14:paraId="25AE53DF" w14:textId="77777777" w:rsidR="00C23872" w:rsidRDefault="00C23872">
      <w:pPr>
        <w:rPr>
          <w:b/>
          <w:bCs/>
        </w:rPr>
      </w:pPr>
      <w:r>
        <w:rPr>
          <w:b/>
          <w:bCs/>
        </w:rPr>
        <w:br w:type="page"/>
      </w:r>
    </w:p>
    <w:p w14:paraId="065E1D95" w14:textId="353AA3E5" w:rsidR="00B708B8" w:rsidRDefault="00B708B8" w:rsidP="00B708B8">
      <w:pPr>
        <w:spacing w:line="360" w:lineRule="auto"/>
        <w:rPr>
          <w:b/>
          <w:bCs/>
        </w:rPr>
      </w:pPr>
      <w:r w:rsidRPr="00B708B8">
        <w:rPr>
          <w:b/>
          <w:bCs/>
        </w:rPr>
        <w:lastRenderedPageBreak/>
        <w:t>Program 12 Source code:</w:t>
      </w:r>
    </w:p>
    <w:bookmarkStart w:id="7" w:name="_MON_1663844848"/>
    <w:bookmarkEnd w:id="7"/>
    <w:p w14:paraId="74784AF5" w14:textId="1320A12E" w:rsidR="00033F15" w:rsidRDefault="000F60B1" w:rsidP="00B708B8">
      <w:pPr>
        <w:spacing w:line="360" w:lineRule="auto"/>
        <w:rPr>
          <w:b/>
          <w:bCs/>
        </w:rPr>
      </w:pPr>
      <w:r>
        <w:rPr>
          <w:b/>
          <w:bCs/>
        </w:rPr>
        <w:object w:dxaOrig="9026" w:dyaOrig="8854" w14:anchorId="514DD847">
          <v:shape id="_x0000_i1033" type="#_x0000_t75" style="width:451.5pt;height:442.5pt" o:ole="">
            <v:imagedata r:id="rId30" o:title=""/>
          </v:shape>
          <o:OLEObject Type="Embed" ProgID="Word.Document.12" ShapeID="_x0000_i1033" DrawAspect="Content" ObjectID="_1663844859" r:id="rId31">
            <o:FieldCodes>\s</o:FieldCodes>
          </o:OLEObject>
        </w:object>
      </w:r>
    </w:p>
    <w:p w14:paraId="63A18C68" w14:textId="34B72B40" w:rsidR="00B708B8" w:rsidRDefault="00B708B8" w:rsidP="00B708B8">
      <w:pPr>
        <w:spacing w:line="360" w:lineRule="auto"/>
        <w:rPr>
          <w:b/>
          <w:bCs/>
        </w:rPr>
      </w:pPr>
      <w:r w:rsidRPr="00B708B8">
        <w:rPr>
          <w:b/>
          <w:bCs/>
        </w:rPr>
        <w:t>Program 12 Screenshot:</w:t>
      </w:r>
    </w:p>
    <w:p w14:paraId="7202F33D" w14:textId="44775D73" w:rsidR="006C4758" w:rsidRDefault="006C4758" w:rsidP="00B708B8">
      <w:pPr>
        <w:spacing w:line="360" w:lineRule="auto"/>
        <w:rPr>
          <w:b/>
          <w:bCs/>
        </w:rPr>
      </w:pPr>
      <w:r w:rsidRPr="006C4758">
        <w:rPr>
          <w:b/>
          <w:bCs/>
          <w:noProof/>
        </w:rPr>
        <w:lastRenderedPageBreak/>
        <w:drawing>
          <wp:inline distT="0" distB="0" distL="0" distR="0" wp14:anchorId="1485EDBC" wp14:editId="4F22EEF3">
            <wp:extent cx="5731510" cy="24828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82850"/>
                    </a:xfrm>
                    <a:prstGeom prst="rect">
                      <a:avLst/>
                    </a:prstGeom>
                  </pic:spPr>
                </pic:pic>
              </a:graphicData>
            </a:graphic>
          </wp:inline>
        </w:drawing>
      </w:r>
    </w:p>
    <w:p w14:paraId="3248EF40" w14:textId="5FA5D4E6" w:rsidR="00622297" w:rsidRDefault="00622297" w:rsidP="00B708B8">
      <w:pPr>
        <w:spacing w:line="360" w:lineRule="auto"/>
        <w:rPr>
          <w:b/>
          <w:bCs/>
        </w:rPr>
      </w:pPr>
      <w:r w:rsidRPr="00622297">
        <w:rPr>
          <w:b/>
          <w:bCs/>
          <w:noProof/>
        </w:rPr>
        <w:drawing>
          <wp:inline distT="0" distB="0" distL="0" distR="0" wp14:anchorId="7CF45D58" wp14:editId="1D07DFEB">
            <wp:extent cx="5731510" cy="236410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364105"/>
                    </a:xfrm>
                    <a:prstGeom prst="rect">
                      <a:avLst/>
                    </a:prstGeom>
                  </pic:spPr>
                </pic:pic>
              </a:graphicData>
            </a:graphic>
          </wp:inline>
        </w:drawing>
      </w:r>
    </w:p>
    <w:p w14:paraId="77E5552A" w14:textId="5DE1D755" w:rsidR="00084BB0" w:rsidRPr="00B708B8" w:rsidRDefault="00084BB0" w:rsidP="00B708B8">
      <w:pPr>
        <w:spacing w:line="360" w:lineRule="auto"/>
        <w:rPr>
          <w:b/>
          <w:bCs/>
        </w:rPr>
      </w:pPr>
      <w:r w:rsidRPr="00084BB0">
        <w:rPr>
          <w:b/>
          <w:bCs/>
          <w:noProof/>
        </w:rPr>
        <w:drawing>
          <wp:inline distT="0" distB="0" distL="0" distR="0" wp14:anchorId="3C0EAFEC" wp14:editId="45C03D10">
            <wp:extent cx="5731510" cy="22745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274570"/>
                    </a:xfrm>
                    <a:prstGeom prst="rect">
                      <a:avLst/>
                    </a:prstGeom>
                  </pic:spPr>
                </pic:pic>
              </a:graphicData>
            </a:graphic>
          </wp:inline>
        </w:drawing>
      </w:r>
    </w:p>
    <w:bookmarkEnd w:id="6"/>
    <w:p w14:paraId="4C693DCB" w14:textId="2DD57AC5" w:rsidR="00B708B8" w:rsidRPr="00ED48CE" w:rsidRDefault="001276E7" w:rsidP="00B708B8">
      <w:pPr>
        <w:spacing w:line="360" w:lineRule="auto"/>
      </w:pPr>
      <w:r w:rsidRPr="001276E7">
        <w:rPr>
          <w:noProof/>
        </w:rPr>
        <w:lastRenderedPageBreak/>
        <w:drawing>
          <wp:inline distT="0" distB="0" distL="0" distR="0" wp14:anchorId="68794D03" wp14:editId="2F72FACD">
            <wp:extent cx="5731510" cy="24212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421255"/>
                    </a:xfrm>
                    <a:prstGeom prst="rect">
                      <a:avLst/>
                    </a:prstGeom>
                  </pic:spPr>
                </pic:pic>
              </a:graphicData>
            </a:graphic>
          </wp:inline>
        </w:drawing>
      </w:r>
      <w:r w:rsidR="00D80808" w:rsidRPr="00D80808">
        <w:rPr>
          <w:noProof/>
        </w:rPr>
        <w:drawing>
          <wp:inline distT="0" distB="0" distL="0" distR="0" wp14:anchorId="71D397C7" wp14:editId="00A94469">
            <wp:extent cx="5731510" cy="2278380"/>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278380"/>
                    </a:xfrm>
                    <a:prstGeom prst="rect">
                      <a:avLst/>
                    </a:prstGeom>
                  </pic:spPr>
                </pic:pic>
              </a:graphicData>
            </a:graphic>
          </wp:inline>
        </w:drawing>
      </w:r>
    </w:p>
    <w:p w14:paraId="0CBF6039" w14:textId="2768F7D1" w:rsidR="00081B31" w:rsidRDefault="00081B31">
      <w:r>
        <w:br w:type="page"/>
      </w:r>
    </w:p>
    <w:p w14:paraId="04A3B8A4" w14:textId="079DE1C5" w:rsidR="00081B31" w:rsidRDefault="00081B31" w:rsidP="00081B31">
      <w:pPr>
        <w:spacing w:line="360" w:lineRule="auto"/>
        <w:rPr>
          <w:b/>
          <w:bCs/>
        </w:rPr>
      </w:pPr>
      <w:r w:rsidRPr="002B162B">
        <w:rPr>
          <w:b/>
          <w:bCs/>
        </w:rPr>
        <w:lastRenderedPageBreak/>
        <w:t>Program 1</w:t>
      </w:r>
      <w:r>
        <w:rPr>
          <w:b/>
          <w:bCs/>
        </w:rPr>
        <w:t>3: Discount</w:t>
      </w:r>
    </w:p>
    <w:p w14:paraId="17EF2520" w14:textId="305BDEBE" w:rsidR="00081B31" w:rsidRDefault="00081B31" w:rsidP="00081B31">
      <w:pPr>
        <w:spacing w:line="360" w:lineRule="auto"/>
      </w:pPr>
      <w:r>
        <w:t xml:space="preserve">For this </w:t>
      </w:r>
      <w:r w:rsidR="0086224E">
        <w:t>task</w:t>
      </w:r>
      <w:r>
        <w:t xml:space="preserve"> </w:t>
      </w:r>
      <w:r w:rsidR="008B7FC6">
        <w:t>you</w:t>
      </w:r>
      <w:r w:rsidR="00B90908">
        <w:t xml:space="preserve"> will be creating </w:t>
      </w:r>
      <w:r w:rsidR="0086224E">
        <w:t>a program with an if – else if – else statement that has multiple conditions</w:t>
      </w:r>
      <w:r w:rsidR="00A50032">
        <w:t>. It must have the following</w:t>
      </w:r>
      <w:r>
        <w:t>:</w:t>
      </w:r>
    </w:p>
    <w:p w14:paraId="4C700348" w14:textId="52868CDF" w:rsidR="00081B31" w:rsidRDefault="00B47BCD" w:rsidP="00081B31">
      <w:pPr>
        <w:pStyle w:val="ListParagraph"/>
        <w:numPr>
          <w:ilvl w:val="0"/>
          <w:numId w:val="2"/>
        </w:numPr>
        <w:spacing w:line="360" w:lineRule="auto"/>
      </w:pPr>
      <w:r>
        <w:t>A</w:t>
      </w:r>
      <w:r w:rsidR="00A50032">
        <w:t xml:space="preserve"> char to hold</w:t>
      </w:r>
      <w:r>
        <w:t>/store</w:t>
      </w:r>
      <w:r w:rsidR="00A50032">
        <w:t xml:space="preserve"> </w:t>
      </w:r>
      <w:r w:rsidR="00727C5E">
        <w:t xml:space="preserve">the </w:t>
      </w:r>
      <w:r>
        <w:t>user’s</w:t>
      </w:r>
      <w:r w:rsidR="00727C5E">
        <w:t xml:space="preserve"> status and a</w:t>
      </w:r>
      <w:r w:rsidR="00400534">
        <w:t>n</w:t>
      </w:r>
      <w:r w:rsidR="00727C5E">
        <w:t xml:space="preserve"> int for the </w:t>
      </w:r>
      <w:r w:rsidR="00400534">
        <w:t>user’s</w:t>
      </w:r>
      <w:r w:rsidR="00727C5E">
        <w:t xml:space="preserve"> game choice</w:t>
      </w:r>
      <w:r w:rsidR="00081B31">
        <w:t>.</w:t>
      </w:r>
    </w:p>
    <w:p w14:paraId="003AC604" w14:textId="63050D1A" w:rsidR="00081B31" w:rsidRDefault="00081B31" w:rsidP="00081B31">
      <w:pPr>
        <w:pStyle w:val="ListParagraph"/>
        <w:numPr>
          <w:ilvl w:val="0"/>
          <w:numId w:val="2"/>
        </w:numPr>
        <w:spacing w:line="360" w:lineRule="auto"/>
      </w:pPr>
      <w:r>
        <w:t xml:space="preserve">You will </w:t>
      </w:r>
      <w:r w:rsidR="00727C5E">
        <w:t>then need to ask</w:t>
      </w:r>
      <w:r>
        <w:t>:</w:t>
      </w:r>
    </w:p>
    <w:p w14:paraId="69CB274C" w14:textId="0E4A1A24" w:rsidR="00081B31" w:rsidRDefault="00081B31" w:rsidP="00081B31">
      <w:pPr>
        <w:pStyle w:val="ListParagraph"/>
        <w:numPr>
          <w:ilvl w:val="1"/>
          <w:numId w:val="2"/>
        </w:numPr>
        <w:spacing w:line="360" w:lineRule="auto"/>
      </w:pPr>
      <w:r>
        <w:t xml:space="preserve">Please tell me </w:t>
      </w:r>
      <w:r w:rsidR="00400534">
        <w:t>your status</w:t>
      </w:r>
      <w:r w:rsidR="0096351C">
        <w:t xml:space="preserve"> with ‘s’ for student, ‘t’ for teacher or ‘o’ for other</w:t>
      </w:r>
      <w:r>
        <w:t>.</w:t>
      </w:r>
    </w:p>
    <w:p w14:paraId="31AF7005" w14:textId="77790BF1" w:rsidR="00081B31" w:rsidRPr="0019578C" w:rsidRDefault="00081B31" w:rsidP="00081B31">
      <w:pPr>
        <w:pStyle w:val="ListParagraph"/>
        <w:numPr>
          <w:ilvl w:val="1"/>
          <w:numId w:val="2"/>
        </w:numPr>
        <w:spacing w:line="360" w:lineRule="auto"/>
      </w:pPr>
      <w:r>
        <w:t xml:space="preserve">Then ask </w:t>
      </w:r>
      <w:r w:rsidR="006C2B49">
        <w:t>which game they would like, 1 or 2?</w:t>
      </w:r>
    </w:p>
    <w:p w14:paraId="326936C6" w14:textId="77777777" w:rsidR="00081B31" w:rsidRPr="00A46EF5" w:rsidRDefault="00081B31" w:rsidP="00081B31">
      <w:pPr>
        <w:pStyle w:val="ListParagraph"/>
        <w:numPr>
          <w:ilvl w:val="0"/>
          <w:numId w:val="2"/>
        </w:numPr>
        <w:spacing w:line="360" w:lineRule="auto"/>
      </w:pPr>
      <w:r>
        <w:rPr>
          <w:rFonts w:cstheme="minorHAnsi"/>
        </w:rPr>
        <w:t>Next create an if – else if – else statement</w:t>
      </w:r>
    </w:p>
    <w:p w14:paraId="0967244C" w14:textId="3FF45317" w:rsidR="00081B31" w:rsidRPr="00C929EA" w:rsidRDefault="00081B31" w:rsidP="00081B31">
      <w:pPr>
        <w:pStyle w:val="ListParagraph"/>
        <w:numPr>
          <w:ilvl w:val="1"/>
          <w:numId w:val="2"/>
        </w:numPr>
        <w:spacing w:line="360" w:lineRule="auto"/>
      </w:pPr>
      <w:r>
        <w:rPr>
          <w:rFonts w:cstheme="minorHAnsi"/>
        </w:rPr>
        <w:t>If the user</w:t>
      </w:r>
      <w:r w:rsidR="004C29D7">
        <w:rPr>
          <w:rFonts w:cstheme="minorHAnsi"/>
        </w:rPr>
        <w:t>’</w:t>
      </w:r>
      <w:r>
        <w:rPr>
          <w:rFonts w:cstheme="minorHAnsi"/>
        </w:rPr>
        <w:t xml:space="preserve">s </w:t>
      </w:r>
      <w:r w:rsidR="001C331F">
        <w:rPr>
          <w:rFonts w:cstheme="minorHAnsi"/>
        </w:rPr>
        <w:t>status</w:t>
      </w:r>
      <w:r>
        <w:rPr>
          <w:rFonts w:cstheme="minorHAnsi"/>
        </w:rPr>
        <w:t xml:space="preserve"> is equal to </w:t>
      </w:r>
      <w:r w:rsidR="004C29D7" w:rsidRPr="001C331F">
        <w:rPr>
          <w:rFonts w:cstheme="minorHAnsi"/>
          <w:b/>
          <w:bCs/>
        </w:rPr>
        <w:t>s</w:t>
      </w:r>
      <w:r w:rsidR="004C29D7">
        <w:rPr>
          <w:rFonts w:cstheme="minorHAnsi"/>
        </w:rPr>
        <w:t xml:space="preserve"> or </w:t>
      </w:r>
      <w:r w:rsidR="004C29D7" w:rsidRPr="001C331F">
        <w:rPr>
          <w:rFonts w:cstheme="minorHAnsi"/>
          <w:b/>
          <w:bCs/>
        </w:rPr>
        <w:t>t</w:t>
      </w:r>
      <w:r w:rsidR="004C29D7">
        <w:rPr>
          <w:rFonts w:cstheme="minorHAnsi"/>
        </w:rPr>
        <w:t xml:space="preserve"> and the game value is equal to </w:t>
      </w:r>
      <w:r w:rsidR="004C29D7" w:rsidRPr="00AA7608">
        <w:rPr>
          <w:rFonts w:cstheme="minorHAnsi"/>
          <w:b/>
          <w:bCs/>
        </w:rPr>
        <w:t>1</w:t>
      </w:r>
      <w:r>
        <w:rPr>
          <w:rFonts w:cstheme="minorHAnsi"/>
        </w:rPr>
        <w:t>.</w:t>
      </w:r>
      <w:r w:rsidR="001C331F">
        <w:rPr>
          <w:rFonts w:cstheme="minorHAnsi"/>
        </w:rPr>
        <w:t xml:space="preserve"> Output a message</w:t>
      </w:r>
      <w:r w:rsidR="00784D1B">
        <w:rPr>
          <w:rFonts w:cstheme="minorHAnsi"/>
        </w:rPr>
        <w:t xml:space="preserve"> that</w:t>
      </w:r>
      <w:r w:rsidR="001C331F">
        <w:rPr>
          <w:rFonts w:cstheme="minorHAnsi"/>
        </w:rPr>
        <w:t xml:space="preserve"> they </w:t>
      </w:r>
      <w:r w:rsidR="00C00E19">
        <w:rPr>
          <w:rFonts w:cstheme="minorHAnsi"/>
        </w:rPr>
        <w:t>can get 20% discount.</w:t>
      </w:r>
    </w:p>
    <w:p w14:paraId="54E82D55" w14:textId="54562863" w:rsidR="00081B31" w:rsidRPr="003F1EC4" w:rsidRDefault="00081B31" w:rsidP="00081B31">
      <w:pPr>
        <w:pStyle w:val="ListParagraph"/>
        <w:numPr>
          <w:ilvl w:val="1"/>
          <w:numId w:val="2"/>
        </w:numPr>
        <w:spacing w:line="360" w:lineRule="auto"/>
      </w:pPr>
      <w:r>
        <w:rPr>
          <w:rFonts w:cstheme="minorHAnsi"/>
        </w:rPr>
        <w:t>If the use</w:t>
      </w:r>
      <w:r w:rsidR="00C00E19">
        <w:rPr>
          <w:rFonts w:cstheme="minorHAnsi"/>
        </w:rPr>
        <w:t xml:space="preserve">r’s status is </w:t>
      </w:r>
      <w:r w:rsidR="00C00E19" w:rsidRPr="00AA7608">
        <w:rPr>
          <w:rFonts w:cstheme="minorHAnsi"/>
          <w:b/>
          <w:bCs/>
        </w:rPr>
        <w:t>s</w:t>
      </w:r>
      <w:r w:rsidR="00C00E19">
        <w:rPr>
          <w:rFonts w:cstheme="minorHAnsi"/>
        </w:rPr>
        <w:t xml:space="preserve"> or </w:t>
      </w:r>
      <w:r w:rsidR="00C00E19" w:rsidRPr="00AA7608">
        <w:rPr>
          <w:rFonts w:cstheme="minorHAnsi"/>
          <w:b/>
          <w:bCs/>
        </w:rPr>
        <w:t>t</w:t>
      </w:r>
      <w:r w:rsidR="00C00E19">
        <w:rPr>
          <w:rFonts w:cstheme="minorHAnsi"/>
        </w:rPr>
        <w:t xml:space="preserve"> and the game value is equal to </w:t>
      </w:r>
      <w:r w:rsidR="00C00E19" w:rsidRPr="00AA7608">
        <w:rPr>
          <w:rFonts w:cstheme="minorHAnsi"/>
          <w:b/>
          <w:bCs/>
        </w:rPr>
        <w:t>2</w:t>
      </w:r>
      <w:r>
        <w:rPr>
          <w:rFonts w:cstheme="minorHAnsi"/>
        </w:rPr>
        <w:t>.</w:t>
      </w:r>
      <w:r w:rsidR="00C00E19">
        <w:rPr>
          <w:rFonts w:cstheme="minorHAnsi"/>
        </w:rPr>
        <w:t xml:space="preserve"> Output a message </w:t>
      </w:r>
      <w:r w:rsidR="00784D1B">
        <w:rPr>
          <w:rFonts w:cstheme="minorHAnsi"/>
        </w:rPr>
        <w:t>saying they can get a 10% discount.</w:t>
      </w:r>
    </w:p>
    <w:p w14:paraId="6A1FF8C8" w14:textId="1A6597D3" w:rsidR="00081B31" w:rsidRPr="007C4B00" w:rsidRDefault="00784D1B" w:rsidP="00081B31">
      <w:pPr>
        <w:pStyle w:val="ListParagraph"/>
        <w:numPr>
          <w:ilvl w:val="1"/>
          <w:numId w:val="2"/>
        </w:numPr>
        <w:spacing w:line="360" w:lineRule="auto"/>
      </w:pPr>
      <w:r>
        <w:rPr>
          <w:rFonts w:cstheme="minorHAnsi"/>
        </w:rPr>
        <w:t>Otherw</w:t>
      </w:r>
      <w:r w:rsidR="0002574C">
        <w:rPr>
          <w:rFonts w:cstheme="minorHAnsi"/>
        </w:rPr>
        <w:t>ise inform them they are not entitled to a discount</w:t>
      </w:r>
      <w:r w:rsidR="00081B31">
        <w:rPr>
          <w:rFonts w:cstheme="minorHAnsi"/>
        </w:rPr>
        <w:t xml:space="preserve">. </w:t>
      </w:r>
    </w:p>
    <w:p w14:paraId="679807DD" w14:textId="50659B07" w:rsidR="00081B31" w:rsidRPr="0002574C" w:rsidRDefault="00081B31" w:rsidP="00081B31">
      <w:pPr>
        <w:pStyle w:val="ListParagraph"/>
        <w:numPr>
          <w:ilvl w:val="0"/>
          <w:numId w:val="2"/>
        </w:numPr>
        <w:spacing w:line="360" w:lineRule="auto"/>
      </w:pPr>
      <w:r>
        <w:rPr>
          <w:rFonts w:cstheme="minorHAnsi"/>
        </w:rPr>
        <w:t>Test all your conditions to make sure your program works correctly.</w:t>
      </w:r>
    </w:p>
    <w:p w14:paraId="64F94AF6" w14:textId="127F9132" w:rsidR="0002574C" w:rsidRPr="00AA7608" w:rsidRDefault="008A11C1" w:rsidP="0002574C">
      <w:pPr>
        <w:spacing w:line="360" w:lineRule="auto"/>
        <w:ind w:left="360"/>
        <w:rPr>
          <w:color w:val="FF0000"/>
        </w:rPr>
      </w:pPr>
      <w:r w:rsidRPr="00AA7608">
        <w:rPr>
          <w:color w:val="FF0000"/>
        </w:rPr>
        <w:t xml:space="preserve">Hint: If you are struggling </w:t>
      </w:r>
      <w:r w:rsidR="00AA7608" w:rsidRPr="00AA7608">
        <w:rPr>
          <w:color w:val="FF0000"/>
        </w:rPr>
        <w:t>refer</w:t>
      </w:r>
      <w:r w:rsidRPr="00AA7608">
        <w:rPr>
          <w:color w:val="FF0000"/>
        </w:rPr>
        <w:t xml:space="preserve"> to the slides in the PowerPoint for help</w:t>
      </w:r>
      <w:r w:rsidR="00AA7608">
        <w:rPr>
          <w:color w:val="FF0000"/>
        </w:rPr>
        <w:t>.</w:t>
      </w:r>
      <w:r w:rsidR="0071665E">
        <w:rPr>
          <w:color w:val="FF0000"/>
        </w:rPr>
        <w:t xml:space="preserve"> Read the instructions carefully, writing pseudocode may help.</w:t>
      </w:r>
    </w:p>
    <w:p w14:paraId="7EAF28A3" w14:textId="77777777" w:rsidR="00B70554" w:rsidRDefault="00B70554">
      <w:pPr>
        <w:rPr>
          <w:b/>
          <w:bCs/>
        </w:rPr>
      </w:pPr>
      <w:r>
        <w:rPr>
          <w:b/>
          <w:bCs/>
        </w:rPr>
        <w:br w:type="page"/>
      </w:r>
    </w:p>
    <w:p w14:paraId="4E72A91D" w14:textId="4ED28E6F" w:rsidR="00081B31" w:rsidRDefault="00081B31" w:rsidP="00081B31">
      <w:pPr>
        <w:spacing w:line="360" w:lineRule="auto"/>
        <w:rPr>
          <w:b/>
          <w:bCs/>
        </w:rPr>
      </w:pPr>
      <w:r w:rsidRPr="00B708B8">
        <w:rPr>
          <w:b/>
          <w:bCs/>
        </w:rPr>
        <w:lastRenderedPageBreak/>
        <w:t>Program 1</w:t>
      </w:r>
      <w:r w:rsidR="0002574C">
        <w:rPr>
          <w:b/>
          <w:bCs/>
        </w:rPr>
        <w:t>3</w:t>
      </w:r>
      <w:r w:rsidRPr="00B708B8">
        <w:rPr>
          <w:b/>
          <w:bCs/>
        </w:rPr>
        <w:t xml:space="preserve"> Source code:</w:t>
      </w:r>
    </w:p>
    <w:bookmarkStart w:id="8" w:name="_MON_1663754288"/>
    <w:bookmarkEnd w:id="8"/>
    <w:p w14:paraId="1176F775" w14:textId="08EF7786" w:rsidR="000C1874" w:rsidRDefault="000C1874" w:rsidP="00081B31">
      <w:pPr>
        <w:spacing w:line="360" w:lineRule="auto"/>
        <w:rPr>
          <w:b/>
          <w:bCs/>
        </w:rPr>
      </w:pPr>
      <w:r>
        <w:rPr>
          <w:b/>
          <w:bCs/>
        </w:rPr>
        <w:object w:dxaOrig="9360" w:dyaOrig="7791" w14:anchorId="29B46B8D">
          <v:shape id="_x0000_i1029" type="#_x0000_t75" style="width:468pt;height:389.25pt" o:ole="">
            <v:imagedata r:id="rId37" o:title=""/>
          </v:shape>
          <o:OLEObject Type="Embed" ProgID="Word.Document.12" ShapeID="_x0000_i1029" DrawAspect="Content" ObjectID="_1663844860" r:id="rId38">
            <o:FieldCodes>\s</o:FieldCodes>
          </o:OLEObject>
        </w:object>
      </w:r>
    </w:p>
    <w:p w14:paraId="52DFD790" w14:textId="7614AE31" w:rsidR="00081B31" w:rsidRDefault="00081B31" w:rsidP="00081B31">
      <w:pPr>
        <w:spacing w:line="360" w:lineRule="auto"/>
        <w:rPr>
          <w:b/>
          <w:bCs/>
        </w:rPr>
      </w:pPr>
      <w:r w:rsidRPr="00B708B8">
        <w:rPr>
          <w:b/>
          <w:bCs/>
        </w:rPr>
        <w:t>Program 1</w:t>
      </w:r>
      <w:r w:rsidR="0002574C">
        <w:rPr>
          <w:b/>
          <w:bCs/>
        </w:rPr>
        <w:t>3</w:t>
      </w:r>
      <w:r w:rsidRPr="00B708B8">
        <w:rPr>
          <w:b/>
          <w:bCs/>
        </w:rPr>
        <w:t xml:space="preserve"> Screenshot:</w:t>
      </w:r>
    </w:p>
    <w:p w14:paraId="126B89A9" w14:textId="69B3D00D" w:rsidR="00A56842" w:rsidRDefault="00A56842" w:rsidP="00081B31">
      <w:pPr>
        <w:spacing w:line="360" w:lineRule="auto"/>
        <w:rPr>
          <w:b/>
          <w:bCs/>
        </w:rPr>
      </w:pPr>
      <w:r w:rsidRPr="00A56842">
        <w:rPr>
          <w:b/>
          <w:bCs/>
          <w:noProof/>
        </w:rPr>
        <w:drawing>
          <wp:inline distT="0" distB="0" distL="0" distR="0" wp14:anchorId="62908420" wp14:editId="1097FFEC">
            <wp:extent cx="5731510" cy="2032000"/>
            <wp:effectExtent l="0" t="0" r="254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32000"/>
                    </a:xfrm>
                    <a:prstGeom prst="rect">
                      <a:avLst/>
                    </a:prstGeom>
                  </pic:spPr>
                </pic:pic>
              </a:graphicData>
            </a:graphic>
          </wp:inline>
        </w:drawing>
      </w:r>
    </w:p>
    <w:p w14:paraId="32417CA2" w14:textId="5BD7E8D4" w:rsidR="00586F9B" w:rsidRDefault="00586F9B" w:rsidP="00081B31">
      <w:pPr>
        <w:spacing w:line="360" w:lineRule="auto"/>
        <w:rPr>
          <w:b/>
          <w:bCs/>
        </w:rPr>
      </w:pPr>
      <w:r w:rsidRPr="00586F9B">
        <w:rPr>
          <w:b/>
          <w:bCs/>
          <w:noProof/>
        </w:rPr>
        <w:lastRenderedPageBreak/>
        <w:drawing>
          <wp:inline distT="0" distB="0" distL="0" distR="0" wp14:anchorId="3C0E036F" wp14:editId="204A44B6">
            <wp:extent cx="5731510" cy="207073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070735"/>
                    </a:xfrm>
                    <a:prstGeom prst="rect">
                      <a:avLst/>
                    </a:prstGeom>
                  </pic:spPr>
                </pic:pic>
              </a:graphicData>
            </a:graphic>
          </wp:inline>
        </w:drawing>
      </w:r>
    </w:p>
    <w:p w14:paraId="050BE8F5" w14:textId="39925BA0" w:rsidR="004C5314" w:rsidRDefault="004C5314" w:rsidP="00081B31">
      <w:pPr>
        <w:spacing w:line="360" w:lineRule="auto"/>
        <w:rPr>
          <w:b/>
          <w:bCs/>
        </w:rPr>
      </w:pPr>
      <w:r w:rsidRPr="004C5314">
        <w:rPr>
          <w:b/>
          <w:bCs/>
          <w:noProof/>
        </w:rPr>
        <w:drawing>
          <wp:inline distT="0" distB="0" distL="0" distR="0" wp14:anchorId="234C97D6" wp14:editId="30654EF2">
            <wp:extent cx="5731510" cy="173736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737360"/>
                    </a:xfrm>
                    <a:prstGeom prst="rect">
                      <a:avLst/>
                    </a:prstGeom>
                  </pic:spPr>
                </pic:pic>
              </a:graphicData>
            </a:graphic>
          </wp:inline>
        </w:drawing>
      </w:r>
    </w:p>
    <w:p w14:paraId="3ED1EE6E" w14:textId="43D0E46F" w:rsidR="004C5314" w:rsidRDefault="004C5314" w:rsidP="00081B31">
      <w:pPr>
        <w:spacing w:line="360" w:lineRule="auto"/>
        <w:rPr>
          <w:b/>
          <w:bCs/>
        </w:rPr>
      </w:pPr>
      <w:r w:rsidRPr="004C5314">
        <w:rPr>
          <w:b/>
          <w:bCs/>
          <w:noProof/>
        </w:rPr>
        <w:drawing>
          <wp:inline distT="0" distB="0" distL="0" distR="0" wp14:anchorId="57ABA383" wp14:editId="2F67FFE6">
            <wp:extent cx="5731510" cy="1390015"/>
            <wp:effectExtent l="0" t="0" r="254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390015"/>
                    </a:xfrm>
                    <a:prstGeom prst="rect">
                      <a:avLst/>
                    </a:prstGeom>
                  </pic:spPr>
                </pic:pic>
              </a:graphicData>
            </a:graphic>
          </wp:inline>
        </w:drawing>
      </w:r>
    </w:p>
    <w:p w14:paraId="3FD853E9" w14:textId="4B4BF824" w:rsidR="004C5314" w:rsidRDefault="00B70554" w:rsidP="00081B31">
      <w:pPr>
        <w:spacing w:line="360" w:lineRule="auto"/>
        <w:rPr>
          <w:b/>
          <w:bCs/>
        </w:rPr>
      </w:pPr>
      <w:r w:rsidRPr="00B70554">
        <w:rPr>
          <w:b/>
          <w:bCs/>
          <w:noProof/>
        </w:rPr>
        <w:drawing>
          <wp:inline distT="0" distB="0" distL="0" distR="0" wp14:anchorId="3C7B49BB" wp14:editId="6D4AC09C">
            <wp:extent cx="5731510" cy="159131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591310"/>
                    </a:xfrm>
                    <a:prstGeom prst="rect">
                      <a:avLst/>
                    </a:prstGeom>
                  </pic:spPr>
                </pic:pic>
              </a:graphicData>
            </a:graphic>
          </wp:inline>
        </w:drawing>
      </w:r>
    </w:p>
    <w:p w14:paraId="5691DECE" w14:textId="116E1940" w:rsidR="00586F9B" w:rsidRPr="00B708B8" w:rsidRDefault="00B70554" w:rsidP="00081B31">
      <w:pPr>
        <w:spacing w:line="360" w:lineRule="auto"/>
        <w:rPr>
          <w:b/>
          <w:bCs/>
        </w:rPr>
      </w:pPr>
      <w:r w:rsidRPr="00B70554">
        <w:rPr>
          <w:b/>
          <w:bCs/>
          <w:noProof/>
        </w:rPr>
        <w:lastRenderedPageBreak/>
        <w:drawing>
          <wp:inline distT="0" distB="0" distL="0" distR="0" wp14:anchorId="47CB72C2" wp14:editId="68B6FB46">
            <wp:extent cx="5731510" cy="142240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422400"/>
                    </a:xfrm>
                    <a:prstGeom prst="rect">
                      <a:avLst/>
                    </a:prstGeom>
                  </pic:spPr>
                </pic:pic>
              </a:graphicData>
            </a:graphic>
          </wp:inline>
        </w:drawing>
      </w:r>
    </w:p>
    <w:p w14:paraId="00F7CA12" w14:textId="77777777" w:rsidR="00BC699F" w:rsidRPr="00B32965" w:rsidRDefault="00BC699F" w:rsidP="00BC699F">
      <w:pPr>
        <w:spacing w:line="360" w:lineRule="auto"/>
      </w:pPr>
    </w:p>
    <w:sectPr w:rsidR="00BC699F" w:rsidRPr="00B32965" w:rsidSect="009E7913">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pgNumType w:start="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D1DBF" w14:textId="77777777" w:rsidR="00BB7956" w:rsidRDefault="00BB7956" w:rsidP="0059431E">
      <w:pPr>
        <w:spacing w:after="0" w:line="240" w:lineRule="auto"/>
      </w:pPr>
      <w:r>
        <w:separator/>
      </w:r>
    </w:p>
  </w:endnote>
  <w:endnote w:type="continuationSeparator" w:id="0">
    <w:p w14:paraId="73333ECF" w14:textId="77777777" w:rsidR="00BB7956" w:rsidRDefault="00BB7956" w:rsidP="00594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D161B" w14:textId="77777777" w:rsidR="00EB569D" w:rsidRDefault="00EB5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9214362"/>
      <w:docPartObj>
        <w:docPartGallery w:val="Page Numbers (Bottom of Page)"/>
        <w:docPartUnique/>
      </w:docPartObj>
    </w:sdtPr>
    <w:sdtEndPr>
      <w:rPr>
        <w:noProof/>
      </w:rPr>
    </w:sdtEndPr>
    <w:sdtContent>
      <w:p w14:paraId="734430A8" w14:textId="585557C9" w:rsidR="00C71BBA" w:rsidRDefault="005A08CD">
        <w:pPr>
          <w:pStyle w:val="Footer"/>
          <w:jc w:val="right"/>
        </w:pPr>
        <w:r>
          <w:rPr>
            <w:noProof/>
          </w:rPr>
          <w:drawing>
            <wp:anchor distT="0" distB="0" distL="114300" distR="114300" simplePos="0" relativeHeight="251661312" behindDoc="1" locked="0" layoutInCell="1" allowOverlap="1" wp14:anchorId="144BE9C7" wp14:editId="2F79AFAC">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C71BBA">
          <w:fldChar w:fldCharType="begin"/>
        </w:r>
        <w:r w:rsidR="00C71BBA">
          <w:instrText xml:space="preserve"> PAGE   \* MERGEFORMAT </w:instrText>
        </w:r>
        <w:r w:rsidR="00C71BBA">
          <w:fldChar w:fldCharType="separate"/>
        </w:r>
        <w:r w:rsidR="00C71BBA">
          <w:rPr>
            <w:noProof/>
          </w:rPr>
          <w:t>2</w:t>
        </w:r>
        <w:r w:rsidR="00C71BBA">
          <w:rPr>
            <w:noProof/>
          </w:rPr>
          <w:fldChar w:fldCharType="end"/>
        </w:r>
      </w:p>
    </w:sdtContent>
  </w:sdt>
  <w:p w14:paraId="7DF6859B" w14:textId="3DBB5FC2" w:rsidR="0059431E" w:rsidRDefault="0059431E" w:rsidP="009E791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2CF51" w14:textId="77777777" w:rsidR="00EB569D" w:rsidRDefault="00EB5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C0599" w14:textId="77777777" w:rsidR="00BB7956" w:rsidRDefault="00BB7956" w:rsidP="0059431E">
      <w:pPr>
        <w:spacing w:after="0" w:line="240" w:lineRule="auto"/>
      </w:pPr>
      <w:r>
        <w:separator/>
      </w:r>
    </w:p>
  </w:footnote>
  <w:footnote w:type="continuationSeparator" w:id="0">
    <w:p w14:paraId="298DDC9A" w14:textId="77777777" w:rsidR="00BB7956" w:rsidRDefault="00BB7956" w:rsidP="00594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F2EB6" w14:textId="77777777" w:rsidR="00EB569D" w:rsidRDefault="00EB5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BAA84" w14:textId="77777777" w:rsidR="0059431E" w:rsidRDefault="0059431E" w:rsidP="0059431E">
    <w:pPr>
      <w:pStyle w:val="Header"/>
    </w:pPr>
    <w:r>
      <w:rPr>
        <w:noProof/>
      </w:rPr>
      <w:drawing>
        <wp:anchor distT="0" distB="0" distL="114300" distR="114300" simplePos="0" relativeHeight="251659264" behindDoc="1" locked="0" layoutInCell="1" allowOverlap="1" wp14:anchorId="50F95CF9" wp14:editId="0970A031">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3DB150B5" w14:textId="0D62FF5F" w:rsidR="0059431E" w:rsidRPr="0059431E" w:rsidRDefault="0059431E" w:rsidP="005943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8896C" w14:textId="77777777" w:rsidR="00EB569D" w:rsidRDefault="00EB5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zM0MzUwtTAzNjRX0lEKTi0uzszPAykwrAUA2wvthiwAAAA="/>
  </w:docVars>
  <w:rsids>
    <w:rsidRoot w:val="0059431E"/>
    <w:rsid w:val="00021CE6"/>
    <w:rsid w:val="0002574C"/>
    <w:rsid w:val="00033F15"/>
    <w:rsid w:val="00035453"/>
    <w:rsid w:val="0004472C"/>
    <w:rsid w:val="0006720E"/>
    <w:rsid w:val="00075578"/>
    <w:rsid w:val="00075DB2"/>
    <w:rsid w:val="00081B31"/>
    <w:rsid w:val="00084BB0"/>
    <w:rsid w:val="000B365F"/>
    <w:rsid w:val="000B6FE2"/>
    <w:rsid w:val="000C1874"/>
    <w:rsid w:val="000E1A21"/>
    <w:rsid w:val="000F60B1"/>
    <w:rsid w:val="0011103B"/>
    <w:rsid w:val="001276E7"/>
    <w:rsid w:val="001341D0"/>
    <w:rsid w:val="00154840"/>
    <w:rsid w:val="00155166"/>
    <w:rsid w:val="00160C49"/>
    <w:rsid w:val="00193E4E"/>
    <w:rsid w:val="0019578C"/>
    <w:rsid w:val="001B55A1"/>
    <w:rsid w:val="001C331F"/>
    <w:rsid w:val="001C4DD1"/>
    <w:rsid w:val="002000E9"/>
    <w:rsid w:val="00210F4D"/>
    <w:rsid w:val="00230093"/>
    <w:rsid w:val="002727CA"/>
    <w:rsid w:val="002B162B"/>
    <w:rsid w:val="00350F46"/>
    <w:rsid w:val="00351193"/>
    <w:rsid w:val="00374E01"/>
    <w:rsid w:val="00391192"/>
    <w:rsid w:val="0039522D"/>
    <w:rsid w:val="003975C6"/>
    <w:rsid w:val="003A634B"/>
    <w:rsid w:val="003B3A01"/>
    <w:rsid w:val="003B5C89"/>
    <w:rsid w:val="003C3C98"/>
    <w:rsid w:val="003E2596"/>
    <w:rsid w:val="003F1EC4"/>
    <w:rsid w:val="00400534"/>
    <w:rsid w:val="004145CE"/>
    <w:rsid w:val="00431F67"/>
    <w:rsid w:val="004537EE"/>
    <w:rsid w:val="00457A6A"/>
    <w:rsid w:val="00484BC7"/>
    <w:rsid w:val="004C29D7"/>
    <w:rsid w:val="004C5314"/>
    <w:rsid w:val="0051594A"/>
    <w:rsid w:val="0052178F"/>
    <w:rsid w:val="00521E86"/>
    <w:rsid w:val="00537D22"/>
    <w:rsid w:val="00586F9B"/>
    <w:rsid w:val="0059431E"/>
    <w:rsid w:val="005A08CD"/>
    <w:rsid w:val="005A6D9D"/>
    <w:rsid w:val="00622297"/>
    <w:rsid w:val="00650FC1"/>
    <w:rsid w:val="00655206"/>
    <w:rsid w:val="00663B48"/>
    <w:rsid w:val="006725D6"/>
    <w:rsid w:val="006810A5"/>
    <w:rsid w:val="006A6217"/>
    <w:rsid w:val="006B133B"/>
    <w:rsid w:val="006C2B49"/>
    <w:rsid w:val="006C4758"/>
    <w:rsid w:val="006C6AE9"/>
    <w:rsid w:val="006D7C35"/>
    <w:rsid w:val="006F0464"/>
    <w:rsid w:val="00703755"/>
    <w:rsid w:val="00707A8A"/>
    <w:rsid w:val="0071665E"/>
    <w:rsid w:val="00727C5E"/>
    <w:rsid w:val="00745430"/>
    <w:rsid w:val="00772392"/>
    <w:rsid w:val="00784D1B"/>
    <w:rsid w:val="007C25F2"/>
    <w:rsid w:val="007C4B00"/>
    <w:rsid w:val="00822231"/>
    <w:rsid w:val="00836F14"/>
    <w:rsid w:val="0086224E"/>
    <w:rsid w:val="0086545A"/>
    <w:rsid w:val="00871A76"/>
    <w:rsid w:val="00881049"/>
    <w:rsid w:val="00886238"/>
    <w:rsid w:val="0089410C"/>
    <w:rsid w:val="008A11C1"/>
    <w:rsid w:val="008B7FC6"/>
    <w:rsid w:val="008D3D54"/>
    <w:rsid w:val="008F0130"/>
    <w:rsid w:val="008F0982"/>
    <w:rsid w:val="0096351C"/>
    <w:rsid w:val="00995C23"/>
    <w:rsid w:val="009D677A"/>
    <w:rsid w:val="009E1578"/>
    <w:rsid w:val="009E7913"/>
    <w:rsid w:val="009F06D7"/>
    <w:rsid w:val="009F1879"/>
    <w:rsid w:val="009F20C9"/>
    <w:rsid w:val="00A119E2"/>
    <w:rsid w:val="00A374CA"/>
    <w:rsid w:val="00A46EF5"/>
    <w:rsid w:val="00A50032"/>
    <w:rsid w:val="00A56842"/>
    <w:rsid w:val="00A70106"/>
    <w:rsid w:val="00A759E0"/>
    <w:rsid w:val="00A8505A"/>
    <w:rsid w:val="00AA58FF"/>
    <w:rsid w:val="00AA7608"/>
    <w:rsid w:val="00AA7A40"/>
    <w:rsid w:val="00AC1A16"/>
    <w:rsid w:val="00AC2481"/>
    <w:rsid w:val="00AD0C66"/>
    <w:rsid w:val="00AE337E"/>
    <w:rsid w:val="00B24E7F"/>
    <w:rsid w:val="00B32965"/>
    <w:rsid w:val="00B47BCD"/>
    <w:rsid w:val="00B5457F"/>
    <w:rsid w:val="00B70554"/>
    <w:rsid w:val="00B708B8"/>
    <w:rsid w:val="00B90908"/>
    <w:rsid w:val="00B96B4A"/>
    <w:rsid w:val="00BB7956"/>
    <w:rsid w:val="00BC124E"/>
    <w:rsid w:val="00BC233D"/>
    <w:rsid w:val="00BC3DE4"/>
    <w:rsid w:val="00BC3F9F"/>
    <w:rsid w:val="00BC699F"/>
    <w:rsid w:val="00BE7C59"/>
    <w:rsid w:val="00C00E19"/>
    <w:rsid w:val="00C11374"/>
    <w:rsid w:val="00C23872"/>
    <w:rsid w:val="00C5280F"/>
    <w:rsid w:val="00C57058"/>
    <w:rsid w:val="00C6583B"/>
    <w:rsid w:val="00C71BBA"/>
    <w:rsid w:val="00C75228"/>
    <w:rsid w:val="00C929EA"/>
    <w:rsid w:val="00CA75E0"/>
    <w:rsid w:val="00CC76C8"/>
    <w:rsid w:val="00D059A1"/>
    <w:rsid w:val="00D80808"/>
    <w:rsid w:val="00DE1B34"/>
    <w:rsid w:val="00DE3EB1"/>
    <w:rsid w:val="00DE4F04"/>
    <w:rsid w:val="00E13F6A"/>
    <w:rsid w:val="00E30142"/>
    <w:rsid w:val="00E744DE"/>
    <w:rsid w:val="00E97FCF"/>
    <w:rsid w:val="00EB569D"/>
    <w:rsid w:val="00ED48CE"/>
    <w:rsid w:val="00F05C01"/>
    <w:rsid w:val="00F84DD9"/>
    <w:rsid w:val="00F91C9A"/>
    <w:rsid w:val="00FA64C3"/>
    <w:rsid w:val="00FB1476"/>
    <w:rsid w:val="00FB78E2"/>
    <w:rsid w:val="00FF78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C014E63"/>
  <w15:chartTrackingRefBased/>
  <w15:docId w15:val="{766C6337-3E41-42DB-9165-D5B8E722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43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31E"/>
  </w:style>
  <w:style w:type="paragraph" w:styleId="Footer">
    <w:name w:val="footer"/>
    <w:basedOn w:val="Normal"/>
    <w:link w:val="FooterChar"/>
    <w:uiPriority w:val="99"/>
    <w:unhideWhenUsed/>
    <w:rsid w:val="005943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31E"/>
  </w:style>
  <w:style w:type="paragraph" w:styleId="Title">
    <w:name w:val="Title"/>
    <w:basedOn w:val="Normal"/>
    <w:next w:val="Normal"/>
    <w:link w:val="TitleChar"/>
    <w:uiPriority w:val="10"/>
    <w:qFormat/>
    <w:rsid w:val="005943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431E"/>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5943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94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11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1.emf"/><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3.emf"/><Relationship Id="rId32" Type="http://schemas.openxmlformats.org/officeDocument/2006/relationships/image" Target="media/image19.png"/><Relationship Id="rId37" Type="http://schemas.openxmlformats.org/officeDocument/2006/relationships/image" Target="media/image24.emf"/><Relationship Id="rId40" Type="http://schemas.openxmlformats.org/officeDocument/2006/relationships/image" Target="media/image26.png"/><Relationship Id="rId45"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package" Target="embeddings/Microsoft_Word_Document.docx"/><Relationship Id="rId31" Type="http://schemas.openxmlformats.org/officeDocument/2006/relationships/package" Target="embeddings/Microsoft_Word_Document3.docx"/><Relationship Id="rId44" Type="http://schemas.openxmlformats.org/officeDocument/2006/relationships/image" Target="media/image30.png"/><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package" Target="embeddings/Microsoft_Word_Document1.docx"/><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footer" Target="footer2.xm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package" Target="embeddings/Microsoft_Word_Document2.docx"/><Relationship Id="rId33" Type="http://schemas.openxmlformats.org/officeDocument/2006/relationships/image" Target="media/image20.png"/><Relationship Id="rId38" Type="http://schemas.openxmlformats.org/officeDocument/2006/relationships/package" Target="embeddings/Microsoft_Word_Document4.docx"/><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ettings" Target="settings.xml"/></Relationships>
</file>

<file path=word/_rels/footer2.xml.rels><?xml version="1.0" encoding="UTF-8" standalone="yes"?>
<Relationships xmlns="http://schemas.openxmlformats.org/package/2006/relationships"><Relationship Id="rId1" Type="http://schemas.openxmlformats.org/officeDocument/2006/relationships/image" Target="media/image32.png"/></Relationships>
</file>

<file path=word/_rels/header2.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803321BCBC9A4183C346E8943900F1" ma:contentTypeVersion="11" ma:contentTypeDescription="Create a new document." ma:contentTypeScope="" ma:versionID="ca16fdd7fdbd54328c33a12929d0d1d8">
  <xsd:schema xmlns:xsd="http://www.w3.org/2001/XMLSchema" xmlns:xs="http://www.w3.org/2001/XMLSchema" xmlns:p="http://schemas.microsoft.com/office/2006/metadata/properties" xmlns:ns3="579912f0-18dd-41d7-a74f-2f9436bb55a4" xmlns:ns4="1ffb0230-ef37-4523-bb0c-d40d1fc9a335" targetNamespace="http://schemas.microsoft.com/office/2006/metadata/properties" ma:root="true" ma:fieldsID="58b017b677ad769fe99e10e2f49cf847" ns3:_="" ns4:_="">
    <xsd:import namespace="579912f0-18dd-41d7-a74f-2f9436bb55a4"/>
    <xsd:import namespace="1ffb0230-ef37-4523-bb0c-d40d1fc9a3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912f0-18dd-41d7-a74f-2f9436bb5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fb0230-ef37-4523-bb0c-d40d1fc9a3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CAFEC4-DFB7-4356-A93B-121BBA42A5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A0B11C-6D8E-4CDB-8D97-58873BBF4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912f0-18dd-41d7-a74f-2f9436bb55a4"/>
    <ds:schemaRef ds:uri="1ffb0230-ef37-4523-bb0c-d40d1fc9a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E9D892-8886-4FB9-BCED-886AB4A598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0</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Corey Meir</cp:lastModifiedBy>
  <cp:revision>25</cp:revision>
  <dcterms:created xsi:type="dcterms:W3CDTF">2020-10-09T10:16:00Z</dcterms:created>
  <dcterms:modified xsi:type="dcterms:W3CDTF">2020-10-1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03321BCBC9A4183C346E8943900F1</vt:lpwstr>
  </property>
</Properties>
</file>